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2976"/>
        <w:gridCol w:w="3261"/>
        <w:gridCol w:w="3969"/>
        <w:gridCol w:w="3827"/>
      </w:tblGrid>
      <w:tr w:rsidR="00D80AD6" w:rsidRPr="00A52870" w:rsidTr="006405B9">
        <w:tc>
          <w:tcPr>
            <w:tcW w:w="14567" w:type="dxa"/>
            <w:gridSpan w:val="5"/>
          </w:tcPr>
          <w:p w:rsidR="00D631C8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  <w:r>
              <w:rPr>
                <w:b/>
                <w:sz w:val="32"/>
                <w:szCs w:val="32"/>
                <w:lang w:val="uk-UA"/>
              </w:rPr>
              <w:t xml:space="preserve">Засоби проведення занять для студентів </w:t>
            </w:r>
            <w:r w:rsidR="00D631C8">
              <w:rPr>
                <w:b/>
                <w:sz w:val="32"/>
                <w:szCs w:val="32"/>
                <w:lang w:val="uk-UA"/>
              </w:rPr>
              <w:t>22</w:t>
            </w:r>
            <w:r>
              <w:rPr>
                <w:b/>
                <w:sz w:val="32"/>
                <w:szCs w:val="32"/>
                <w:lang w:val="uk-UA"/>
              </w:rPr>
              <w:t xml:space="preserve">-Т </w:t>
            </w:r>
          </w:p>
          <w:p w:rsidR="00D80AD6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  <w:r>
              <w:rPr>
                <w:b/>
                <w:sz w:val="32"/>
                <w:szCs w:val="32"/>
                <w:lang w:val="uk-UA"/>
              </w:rPr>
              <w:t>на І семестр 202</w:t>
            </w:r>
            <w:r w:rsidR="00D631C8">
              <w:rPr>
                <w:b/>
                <w:sz w:val="32"/>
                <w:szCs w:val="32"/>
                <w:lang w:val="uk-UA"/>
              </w:rPr>
              <w:t>5</w:t>
            </w:r>
            <w:r>
              <w:rPr>
                <w:b/>
                <w:sz w:val="32"/>
                <w:szCs w:val="32"/>
                <w:lang w:val="uk-UA"/>
              </w:rPr>
              <w:t>-202</w:t>
            </w:r>
            <w:r w:rsidR="00D631C8">
              <w:rPr>
                <w:b/>
                <w:sz w:val="32"/>
                <w:szCs w:val="32"/>
                <w:lang w:val="uk-UA"/>
              </w:rPr>
              <w:t>6</w:t>
            </w:r>
            <w:r>
              <w:rPr>
                <w:b/>
                <w:sz w:val="32"/>
                <w:szCs w:val="32"/>
                <w:lang w:val="uk-UA"/>
              </w:rPr>
              <w:t xml:space="preserve"> навчальн</w:t>
            </w:r>
            <w:r w:rsidR="00D631C8">
              <w:rPr>
                <w:b/>
                <w:sz w:val="32"/>
                <w:szCs w:val="32"/>
                <w:lang w:val="uk-UA"/>
              </w:rPr>
              <w:t>ого</w:t>
            </w:r>
            <w:r>
              <w:rPr>
                <w:b/>
                <w:sz w:val="32"/>
                <w:szCs w:val="32"/>
                <w:lang w:val="uk-UA"/>
              </w:rPr>
              <w:t xml:space="preserve"> р</w:t>
            </w:r>
            <w:r w:rsidR="00D631C8">
              <w:rPr>
                <w:b/>
                <w:sz w:val="32"/>
                <w:szCs w:val="32"/>
                <w:lang w:val="uk-UA"/>
              </w:rPr>
              <w:t>о</w:t>
            </w:r>
            <w:r>
              <w:rPr>
                <w:b/>
                <w:sz w:val="32"/>
                <w:szCs w:val="32"/>
                <w:lang w:val="uk-UA"/>
              </w:rPr>
              <w:t>к</w:t>
            </w:r>
            <w:r w:rsidR="00D631C8">
              <w:rPr>
                <w:b/>
                <w:sz w:val="32"/>
                <w:szCs w:val="32"/>
                <w:lang w:val="uk-UA"/>
              </w:rPr>
              <w:t>у</w:t>
            </w:r>
          </w:p>
          <w:p w:rsidR="00D80AD6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</w:p>
        </w:tc>
      </w:tr>
      <w:tr w:rsidR="006405B9" w:rsidRPr="00A52870" w:rsidTr="006405B9">
        <w:trPr>
          <w:trHeight w:val="608"/>
        </w:trPr>
        <w:tc>
          <w:tcPr>
            <w:tcW w:w="534" w:type="dxa"/>
          </w:tcPr>
          <w:p w:rsidR="00D80AD6" w:rsidRPr="00815ABB" w:rsidRDefault="006405B9" w:rsidP="008F5EAF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№</w:t>
            </w:r>
          </w:p>
        </w:tc>
        <w:tc>
          <w:tcPr>
            <w:tcW w:w="2976" w:type="dxa"/>
            <w:vAlign w:val="center"/>
          </w:tcPr>
          <w:p w:rsidR="00D80AD6" w:rsidRPr="00815ABB" w:rsidRDefault="00D80AD6" w:rsidP="006405B9">
            <w:pPr>
              <w:jc w:val="center"/>
              <w:rPr>
                <w:b/>
                <w:sz w:val="28"/>
                <w:szCs w:val="28"/>
                <w:lang w:val="uk-UA"/>
              </w:rPr>
            </w:pPr>
            <w:r w:rsidRPr="00815ABB">
              <w:rPr>
                <w:b/>
                <w:sz w:val="28"/>
                <w:szCs w:val="28"/>
                <w:lang w:val="uk-UA"/>
              </w:rPr>
              <w:t>Навчальн</w:t>
            </w:r>
            <w:r w:rsidR="006405B9">
              <w:rPr>
                <w:b/>
                <w:sz w:val="28"/>
                <w:szCs w:val="28"/>
                <w:lang w:val="uk-UA"/>
              </w:rPr>
              <w:t xml:space="preserve">а </w:t>
            </w:r>
            <w:r w:rsidRPr="00815ABB">
              <w:rPr>
                <w:b/>
                <w:sz w:val="28"/>
                <w:szCs w:val="28"/>
                <w:lang w:val="uk-UA"/>
              </w:rPr>
              <w:t>дисципліна</w:t>
            </w:r>
          </w:p>
        </w:tc>
        <w:tc>
          <w:tcPr>
            <w:tcW w:w="3261" w:type="dxa"/>
            <w:vAlign w:val="center"/>
          </w:tcPr>
          <w:p w:rsidR="00D80AD6" w:rsidRPr="00815ABB" w:rsidRDefault="00D80AD6" w:rsidP="004743B6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ПІБ викладача</w:t>
            </w:r>
          </w:p>
        </w:tc>
        <w:tc>
          <w:tcPr>
            <w:tcW w:w="3969" w:type="dxa"/>
            <w:vAlign w:val="center"/>
          </w:tcPr>
          <w:p w:rsidR="00D80AD6" w:rsidRPr="00815ABB" w:rsidRDefault="00D80AD6" w:rsidP="004743B6">
            <w:pPr>
              <w:ind w:right="450"/>
              <w:jc w:val="center"/>
              <w:rPr>
                <w:b/>
                <w:sz w:val="28"/>
                <w:szCs w:val="28"/>
                <w:lang w:val="uk-UA"/>
              </w:rPr>
            </w:pPr>
            <w:r w:rsidRPr="00815ABB">
              <w:rPr>
                <w:b/>
                <w:sz w:val="28"/>
                <w:szCs w:val="28"/>
                <w:lang w:val="uk-UA"/>
              </w:rPr>
              <w:t>Засоби проведення занять</w:t>
            </w:r>
          </w:p>
          <w:p w:rsidR="00D80AD6" w:rsidRPr="00815ABB" w:rsidRDefault="00D80AD6" w:rsidP="004743B6">
            <w:pPr>
              <w:jc w:val="center"/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  <w:vAlign w:val="center"/>
          </w:tcPr>
          <w:p w:rsidR="00D80AD6" w:rsidRPr="003124F0" w:rsidRDefault="00D80AD6" w:rsidP="004743B6">
            <w:pPr>
              <w:ind w:right="450"/>
              <w:jc w:val="center"/>
              <w:rPr>
                <w:b/>
                <w:sz w:val="28"/>
                <w:szCs w:val="28"/>
                <w:lang w:val="fr-FR"/>
              </w:rPr>
            </w:pPr>
            <w:r>
              <w:rPr>
                <w:b/>
                <w:sz w:val="28"/>
                <w:szCs w:val="28"/>
                <w:lang w:val="uk-UA"/>
              </w:rPr>
              <w:t xml:space="preserve">Код доступу в </w:t>
            </w:r>
            <w:r>
              <w:rPr>
                <w:b/>
                <w:sz w:val="28"/>
                <w:szCs w:val="28"/>
                <w:lang w:val="fr-FR"/>
              </w:rPr>
              <w:t>Goog Classroom</w:t>
            </w:r>
          </w:p>
        </w:tc>
      </w:tr>
      <w:tr w:rsidR="00297639" w:rsidRPr="0078310A" w:rsidTr="006405B9">
        <w:trPr>
          <w:trHeight w:val="481"/>
        </w:trPr>
        <w:tc>
          <w:tcPr>
            <w:tcW w:w="534" w:type="dxa"/>
          </w:tcPr>
          <w:p w:rsidR="00297639" w:rsidRPr="0078310A" w:rsidRDefault="00297639" w:rsidP="004743B6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1</w:t>
            </w:r>
          </w:p>
        </w:tc>
        <w:tc>
          <w:tcPr>
            <w:tcW w:w="2976" w:type="dxa"/>
          </w:tcPr>
          <w:p w:rsidR="00297639" w:rsidRPr="0078310A" w:rsidRDefault="00297639" w:rsidP="004743B6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Автоматичні гальма рухомого складу</w:t>
            </w:r>
          </w:p>
        </w:tc>
        <w:tc>
          <w:tcPr>
            <w:tcW w:w="3261" w:type="dxa"/>
          </w:tcPr>
          <w:p w:rsidR="00297639" w:rsidRPr="0078310A" w:rsidRDefault="00297639" w:rsidP="008F5EAF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Грановський</w:t>
            </w:r>
            <w:r w:rsidRPr="0078310A">
              <w:rPr>
                <w:color w:val="FF0000"/>
                <w:sz w:val="28"/>
                <w:szCs w:val="28"/>
                <w:lang w:val="uk-UA"/>
              </w:rPr>
              <w:t xml:space="preserve"> </w:t>
            </w:r>
            <w:r w:rsidRPr="0078310A">
              <w:rPr>
                <w:sz w:val="28"/>
                <w:szCs w:val="28"/>
                <w:lang w:val="uk-UA"/>
              </w:rPr>
              <w:t>Андрій Сергійович</w:t>
            </w:r>
          </w:p>
        </w:tc>
        <w:tc>
          <w:tcPr>
            <w:tcW w:w="3969" w:type="dxa"/>
          </w:tcPr>
          <w:p w:rsidR="00D631C8" w:rsidRDefault="00A235B3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4" w:history="1">
              <w:r w:rsidRPr="006F174F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:rsidR="00A235B3" w:rsidRPr="0078310A" w:rsidRDefault="00A235B3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</w:p>
          <w:p w:rsidR="00297639" w:rsidRPr="0078310A" w:rsidRDefault="00297639" w:rsidP="00BE680D">
            <w:pPr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D631C8" w:rsidRPr="0078310A" w:rsidRDefault="00A235B3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5" w:history="1">
              <w:r w:rsidR="00D631C8" w:rsidRPr="0078310A">
                <w:rPr>
                  <w:rStyle w:val="a4"/>
                  <w:sz w:val="28"/>
                  <w:szCs w:val="28"/>
                  <w:lang w:val="uk-UA"/>
                </w:rPr>
                <w:t>https://classroom.google.com/c/ODAwMjg0OTA1Nzg5?cjc=7te7325j</w:t>
              </w:r>
            </w:hyperlink>
          </w:p>
          <w:p w:rsidR="00D631C8" w:rsidRPr="0078310A" w:rsidRDefault="00D631C8" w:rsidP="00D631C8">
            <w:pPr>
              <w:pStyle w:val="a5"/>
              <w:snapToGrid w:val="0"/>
              <w:spacing w:after="0"/>
              <w:rPr>
                <w:sz w:val="28"/>
                <w:szCs w:val="28"/>
              </w:rPr>
            </w:pPr>
            <w:r w:rsidRPr="0078310A">
              <w:rPr>
                <w:sz w:val="28"/>
                <w:szCs w:val="28"/>
                <w:lang w:val="uk-UA"/>
              </w:rPr>
              <w:t>grajandrej2@gmail.com</w:t>
            </w:r>
          </w:p>
          <w:p w:rsidR="00297639" w:rsidRPr="0078310A" w:rsidRDefault="00D631C8" w:rsidP="00D631C8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0668376572</w:t>
            </w:r>
          </w:p>
        </w:tc>
      </w:tr>
      <w:tr w:rsidR="00297639" w:rsidRPr="0078310A" w:rsidTr="002C75F5">
        <w:trPr>
          <w:trHeight w:val="481"/>
        </w:trPr>
        <w:tc>
          <w:tcPr>
            <w:tcW w:w="534" w:type="dxa"/>
          </w:tcPr>
          <w:p w:rsidR="00297639" w:rsidRPr="0078310A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2</w:t>
            </w:r>
          </w:p>
        </w:tc>
        <w:tc>
          <w:tcPr>
            <w:tcW w:w="2976" w:type="dxa"/>
          </w:tcPr>
          <w:p w:rsidR="00297639" w:rsidRPr="0078310A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Електрорухомий склад залізниць</w:t>
            </w:r>
          </w:p>
        </w:tc>
        <w:tc>
          <w:tcPr>
            <w:tcW w:w="3261" w:type="dxa"/>
          </w:tcPr>
          <w:p w:rsidR="00297639" w:rsidRPr="0078310A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Грановський Андрій</w:t>
            </w:r>
            <w:r w:rsidRPr="0078310A">
              <w:rPr>
                <w:sz w:val="28"/>
                <w:szCs w:val="28"/>
                <w:lang w:val="uk-UA"/>
              </w:rPr>
              <w:t xml:space="preserve"> Сергійович</w:t>
            </w:r>
          </w:p>
        </w:tc>
        <w:tc>
          <w:tcPr>
            <w:tcW w:w="3969" w:type="dxa"/>
            <w:vAlign w:val="center"/>
          </w:tcPr>
          <w:p w:rsidR="00D631C8" w:rsidRDefault="00A235B3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6" w:history="1">
              <w:r w:rsidRPr="006F174F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:rsidR="00A235B3" w:rsidRPr="0078310A" w:rsidRDefault="00A235B3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</w:p>
          <w:p w:rsidR="00297639" w:rsidRPr="0078310A" w:rsidRDefault="00297639" w:rsidP="00297639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78310A">
              <w:rPr>
                <w:sz w:val="28"/>
                <w:szCs w:val="28"/>
                <w:lang w:val="uk-UA"/>
              </w:rPr>
              <w:t xml:space="preserve"> </w:t>
            </w:r>
            <w:hyperlink r:id="rId7" w:history="1">
              <w:r w:rsidRPr="0078310A">
                <w:rPr>
                  <w:rStyle w:val="a4"/>
                  <w:sz w:val="28"/>
                  <w:szCs w:val="28"/>
                  <w:lang w:val="uk-UA"/>
                </w:rPr>
                <w:t>grajandrej2@gmail.com</w:t>
              </w:r>
            </w:hyperlink>
          </w:p>
          <w:p w:rsidR="00297639" w:rsidRPr="0078310A" w:rsidRDefault="00297639" w:rsidP="00297639">
            <w:pPr>
              <w:rPr>
                <w:sz w:val="28"/>
                <w:szCs w:val="28"/>
                <w:lang w:val="uk-UA"/>
              </w:rPr>
            </w:pPr>
          </w:p>
          <w:p w:rsidR="00297639" w:rsidRPr="0078310A" w:rsidRDefault="00297639" w:rsidP="00297639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Телефон  </w:t>
            </w:r>
            <w:r w:rsidRPr="0078310A">
              <w:rPr>
                <w:sz w:val="28"/>
                <w:szCs w:val="28"/>
                <w:lang w:val="uk-UA"/>
              </w:rPr>
              <w:t>0668376572</w:t>
            </w:r>
          </w:p>
        </w:tc>
        <w:tc>
          <w:tcPr>
            <w:tcW w:w="3827" w:type="dxa"/>
          </w:tcPr>
          <w:p w:rsidR="00D631C8" w:rsidRPr="0078310A" w:rsidRDefault="00BE680D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r w:rsidRPr="0078310A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  <w:hyperlink r:id="rId8" w:history="1">
              <w:r w:rsidR="00D631C8" w:rsidRPr="0078310A">
                <w:rPr>
                  <w:rStyle w:val="a4"/>
                  <w:sz w:val="28"/>
                  <w:szCs w:val="28"/>
                  <w:lang w:val="uk-UA"/>
                </w:rPr>
                <w:t>https://classroom.google.com/c/ODAwMjc4NjY0MDkw?cjc=mnbcrrcr</w:t>
              </w:r>
            </w:hyperlink>
          </w:p>
          <w:p w:rsidR="00D631C8" w:rsidRPr="0078310A" w:rsidRDefault="00D631C8" w:rsidP="00D631C8">
            <w:pPr>
              <w:pStyle w:val="a5"/>
              <w:snapToGrid w:val="0"/>
              <w:spacing w:after="0"/>
              <w:rPr>
                <w:sz w:val="28"/>
                <w:szCs w:val="28"/>
              </w:rPr>
            </w:pPr>
            <w:r w:rsidRPr="0078310A">
              <w:rPr>
                <w:sz w:val="28"/>
                <w:szCs w:val="28"/>
                <w:lang w:val="uk-UA"/>
              </w:rPr>
              <w:t>grajandrej2@gmail.com</w:t>
            </w:r>
          </w:p>
          <w:p w:rsidR="00297639" w:rsidRPr="0078310A" w:rsidRDefault="00D631C8" w:rsidP="00D631C8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0668376572</w:t>
            </w:r>
          </w:p>
        </w:tc>
      </w:tr>
      <w:tr w:rsidR="00BE680D" w:rsidRPr="0078310A" w:rsidTr="00D7555A">
        <w:trPr>
          <w:trHeight w:val="481"/>
        </w:trPr>
        <w:tc>
          <w:tcPr>
            <w:tcW w:w="534" w:type="dxa"/>
          </w:tcPr>
          <w:p w:rsidR="00BE680D" w:rsidRPr="0078310A" w:rsidRDefault="0078310A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2976" w:type="dxa"/>
          </w:tcPr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Електричні машини</w:t>
            </w:r>
          </w:p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</w:p>
          <w:p w:rsidR="00BE680D" w:rsidRPr="0078310A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</w:p>
        </w:tc>
        <w:tc>
          <w:tcPr>
            <w:tcW w:w="3261" w:type="dxa"/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Головіна Олена Миколаївна</w:t>
            </w:r>
          </w:p>
        </w:tc>
        <w:tc>
          <w:tcPr>
            <w:tcW w:w="3969" w:type="dxa"/>
            <w:vAlign w:val="center"/>
          </w:tcPr>
          <w:p w:rsidR="00BE680D" w:rsidRPr="0078310A" w:rsidRDefault="00A235B3" w:rsidP="00BE680D">
            <w:pPr>
              <w:rPr>
                <w:sz w:val="28"/>
                <w:szCs w:val="28"/>
                <w:lang w:val="uk-UA"/>
              </w:rPr>
            </w:pPr>
            <w:hyperlink r:id="rId9" w:history="1">
              <w:r w:rsidR="00D631C8" w:rsidRPr="0078310A">
                <w:rPr>
                  <w:rStyle w:val="a4"/>
                  <w:b/>
                  <w:sz w:val="28"/>
                  <w:szCs w:val="28"/>
                </w:rPr>
                <w:t>https://us05web.zoom.us/j/89996584139?pwd=JaMao0XdRlGQna47ECsGj899Jkw5Va.1</w:t>
              </w:r>
            </w:hyperlink>
            <w:r w:rsidR="00D631C8" w:rsidRPr="0078310A">
              <w:rPr>
                <w:sz w:val="28"/>
                <w:szCs w:val="28"/>
              </w:rPr>
              <w:br/>
            </w:r>
            <w:r w:rsidR="00D631C8" w:rsidRPr="0078310A">
              <w:rPr>
                <w:b/>
                <w:sz w:val="28"/>
                <w:szCs w:val="28"/>
                <w:lang w:val="uk-UA"/>
              </w:rPr>
              <w:t xml:space="preserve">Ідентифікатор конференції: </w:t>
            </w:r>
            <w:r w:rsidR="00D631C8" w:rsidRPr="0078310A">
              <w:rPr>
                <w:b/>
                <w:sz w:val="28"/>
                <w:szCs w:val="28"/>
              </w:rPr>
              <w:t>899 9658 4139</w:t>
            </w:r>
            <w:r w:rsidR="00D631C8" w:rsidRPr="0078310A">
              <w:rPr>
                <w:b/>
                <w:sz w:val="28"/>
                <w:szCs w:val="28"/>
              </w:rPr>
              <w:br/>
              <w:t>Код доступ</w:t>
            </w:r>
            <w:r w:rsidR="00D631C8" w:rsidRPr="0078310A">
              <w:rPr>
                <w:b/>
                <w:sz w:val="28"/>
                <w:szCs w:val="28"/>
                <w:lang w:val="uk-UA"/>
              </w:rPr>
              <w:t>у</w:t>
            </w:r>
            <w:r w:rsidR="00D631C8" w:rsidRPr="0078310A">
              <w:rPr>
                <w:b/>
                <w:sz w:val="28"/>
                <w:szCs w:val="28"/>
              </w:rPr>
              <w:t>: 0iFtVP</w:t>
            </w:r>
            <w:r w:rsidR="00670D2E" w:rsidRPr="0078310A">
              <w:rPr>
                <w:sz w:val="28"/>
                <w:szCs w:val="28"/>
                <w:lang w:val="uk-UA"/>
              </w:rPr>
              <w:t xml:space="preserve"> </w:t>
            </w:r>
          </w:p>
          <w:p w:rsidR="00BE680D" w:rsidRPr="0078310A" w:rsidRDefault="00BE680D" w:rsidP="00BE680D">
            <w:pPr>
              <w:rPr>
                <w:sz w:val="28"/>
                <w:szCs w:val="28"/>
              </w:rPr>
            </w:pPr>
            <w:r w:rsidRPr="0078310A">
              <w:rPr>
                <w:sz w:val="28"/>
                <w:szCs w:val="28"/>
                <w:lang w:val="uk-UA"/>
              </w:rPr>
              <w:t xml:space="preserve">Електронна пошта: </w:t>
            </w:r>
            <w:hyperlink r:id="rId10" w:history="1">
              <w:r w:rsidRPr="0078310A">
                <w:rPr>
                  <w:rStyle w:val="a4"/>
                  <w:sz w:val="28"/>
                  <w:szCs w:val="28"/>
                  <w:lang w:val="en-US"/>
                </w:rPr>
                <w:t>elegol</w:t>
              </w:r>
              <w:r w:rsidRPr="0078310A">
                <w:rPr>
                  <w:rStyle w:val="a4"/>
                  <w:sz w:val="28"/>
                  <w:szCs w:val="28"/>
                </w:rPr>
                <w:t>181175@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gmail</w:t>
              </w:r>
              <w:r w:rsidRPr="0078310A">
                <w:rPr>
                  <w:rStyle w:val="a4"/>
                  <w:sz w:val="28"/>
                  <w:szCs w:val="28"/>
                </w:rPr>
                <w:t>.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com</w:t>
              </w:r>
            </w:hyperlink>
          </w:p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lastRenderedPageBreak/>
              <w:t xml:space="preserve"> </w:t>
            </w:r>
            <w:r w:rsidR="006E24CD" w:rsidRPr="0078310A">
              <w:rPr>
                <w:sz w:val="28"/>
                <w:szCs w:val="28"/>
                <w:lang w:val="uk-UA"/>
              </w:rPr>
              <w:t>+38</w:t>
            </w:r>
            <w:r w:rsidRPr="0078310A">
              <w:rPr>
                <w:sz w:val="28"/>
                <w:szCs w:val="28"/>
                <w:lang w:val="uk-UA"/>
              </w:rPr>
              <w:t>096 027 08 78</w:t>
            </w:r>
          </w:p>
        </w:tc>
        <w:tc>
          <w:tcPr>
            <w:tcW w:w="3827" w:type="dxa"/>
            <w:vAlign w:val="center"/>
          </w:tcPr>
          <w:p w:rsidR="00D631C8" w:rsidRPr="0078310A" w:rsidRDefault="00A235B3" w:rsidP="00D631C8">
            <w:pPr>
              <w:rPr>
                <w:b/>
                <w:sz w:val="28"/>
                <w:szCs w:val="28"/>
                <w:lang w:val="uk-UA"/>
              </w:rPr>
            </w:pPr>
            <w:hyperlink r:id="rId11" w:history="1"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https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://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lassroo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google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o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/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/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ODAwMjAzOTg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3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NDEw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?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jc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=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mxf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7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23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z</w:t>
              </w:r>
            </w:hyperlink>
          </w:p>
          <w:p w:rsidR="00D631C8" w:rsidRPr="0078310A" w:rsidRDefault="00D631C8" w:rsidP="00D631C8">
            <w:pPr>
              <w:rPr>
                <w:b/>
                <w:bCs/>
                <w:sz w:val="28"/>
                <w:szCs w:val="28"/>
                <w:lang w:val="uk-UA"/>
              </w:rPr>
            </w:pPr>
            <w:r w:rsidRPr="0078310A">
              <w:rPr>
                <w:b/>
                <w:bCs/>
                <w:sz w:val="28"/>
                <w:szCs w:val="28"/>
                <w:lang w:val="uk-UA"/>
              </w:rPr>
              <w:t>Код курсу: mxf7m23z</w:t>
            </w:r>
          </w:p>
          <w:p w:rsidR="00BE680D" w:rsidRPr="0078310A" w:rsidRDefault="00BE680D" w:rsidP="00BE680D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BE680D" w:rsidRPr="0078310A" w:rsidTr="00A55B46">
        <w:trPr>
          <w:trHeight w:val="481"/>
        </w:trPr>
        <w:tc>
          <w:tcPr>
            <w:tcW w:w="534" w:type="dxa"/>
          </w:tcPr>
          <w:p w:rsidR="00BE680D" w:rsidRPr="0078310A" w:rsidRDefault="0078310A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4</w:t>
            </w:r>
          </w:p>
        </w:tc>
        <w:tc>
          <w:tcPr>
            <w:tcW w:w="2976" w:type="dxa"/>
          </w:tcPr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Технічна механіка</w:t>
            </w:r>
          </w:p>
        </w:tc>
        <w:tc>
          <w:tcPr>
            <w:tcW w:w="3261" w:type="dxa"/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Головіна Олена Миколаївна</w:t>
            </w:r>
          </w:p>
        </w:tc>
        <w:tc>
          <w:tcPr>
            <w:tcW w:w="3969" w:type="dxa"/>
            <w:vAlign w:val="center"/>
          </w:tcPr>
          <w:p w:rsidR="00BE680D" w:rsidRPr="0078310A" w:rsidRDefault="00A235B3" w:rsidP="00BE680D">
            <w:pPr>
              <w:rPr>
                <w:sz w:val="28"/>
                <w:szCs w:val="28"/>
              </w:rPr>
            </w:pPr>
            <w:hyperlink r:id="rId12" w:history="1"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https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://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us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05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web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zoo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us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/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j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/89996584139?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pwd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=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JaMao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0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XdRlGQna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47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ECsGj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899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Jkw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5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Va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1</w:t>
              </w:r>
            </w:hyperlink>
            <w:r w:rsidR="00D631C8" w:rsidRPr="0078310A">
              <w:rPr>
                <w:sz w:val="28"/>
                <w:szCs w:val="28"/>
                <w:lang w:val="uk-UA"/>
              </w:rPr>
              <w:br/>
            </w:r>
            <w:r w:rsidR="00D631C8" w:rsidRPr="0078310A">
              <w:rPr>
                <w:b/>
                <w:sz w:val="28"/>
                <w:szCs w:val="28"/>
                <w:lang w:val="uk-UA"/>
              </w:rPr>
              <w:t>Ідентифікатор конференції: 899 9658 4139</w:t>
            </w:r>
            <w:r w:rsidR="00D631C8" w:rsidRPr="0078310A">
              <w:rPr>
                <w:b/>
                <w:sz w:val="28"/>
                <w:szCs w:val="28"/>
                <w:lang w:val="uk-UA"/>
              </w:rPr>
              <w:br/>
              <w:t xml:space="preserve">Код доступу: </w:t>
            </w:r>
            <w:r w:rsidR="00D631C8" w:rsidRPr="0078310A">
              <w:rPr>
                <w:b/>
                <w:sz w:val="28"/>
                <w:szCs w:val="28"/>
              </w:rPr>
              <w:t>0</w:t>
            </w:r>
            <w:proofErr w:type="spellStart"/>
            <w:r w:rsidR="00D631C8" w:rsidRPr="0078310A">
              <w:rPr>
                <w:b/>
                <w:sz w:val="28"/>
                <w:szCs w:val="28"/>
                <w:lang w:val="en-US"/>
              </w:rPr>
              <w:t>iFtVP</w:t>
            </w:r>
            <w:proofErr w:type="spellEnd"/>
            <w:r w:rsidR="00670D2E" w:rsidRPr="0078310A">
              <w:rPr>
                <w:sz w:val="28"/>
                <w:szCs w:val="28"/>
                <w:lang w:val="uk-UA"/>
              </w:rPr>
              <w:t xml:space="preserve"> </w:t>
            </w:r>
            <w:r w:rsidR="00BE680D" w:rsidRPr="0078310A">
              <w:rPr>
                <w:sz w:val="28"/>
                <w:szCs w:val="28"/>
                <w:lang w:val="uk-UA"/>
              </w:rPr>
              <w:t xml:space="preserve">Електронна пошта: </w:t>
            </w:r>
            <w:hyperlink r:id="rId13" w:history="1">
              <w:r w:rsidR="00BE680D" w:rsidRPr="0078310A">
                <w:rPr>
                  <w:rStyle w:val="a4"/>
                  <w:sz w:val="28"/>
                  <w:szCs w:val="28"/>
                  <w:lang w:val="en-US"/>
                </w:rPr>
                <w:t>elegol</w:t>
              </w:r>
              <w:r w:rsidR="00BE680D" w:rsidRPr="0078310A">
                <w:rPr>
                  <w:rStyle w:val="a4"/>
                  <w:sz w:val="28"/>
                  <w:szCs w:val="28"/>
                </w:rPr>
                <w:t>181175@</w:t>
              </w:r>
              <w:r w:rsidR="00BE680D" w:rsidRPr="0078310A">
                <w:rPr>
                  <w:rStyle w:val="a4"/>
                  <w:sz w:val="28"/>
                  <w:szCs w:val="28"/>
                  <w:lang w:val="en-US"/>
                </w:rPr>
                <w:t>gmail</w:t>
              </w:r>
              <w:r w:rsidR="00BE680D" w:rsidRPr="0078310A">
                <w:rPr>
                  <w:rStyle w:val="a4"/>
                  <w:sz w:val="28"/>
                  <w:szCs w:val="28"/>
                </w:rPr>
                <w:t>.</w:t>
              </w:r>
              <w:r w:rsidR="00BE680D" w:rsidRPr="0078310A">
                <w:rPr>
                  <w:rStyle w:val="a4"/>
                  <w:sz w:val="28"/>
                  <w:szCs w:val="28"/>
                  <w:lang w:val="en-US"/>
                </w:rPr>
                <w:t>com</w:t>
              </w:r>
            </w:hyperlink>
          </w:p>
          <w:p w:rsidR="00BE680D" w:rsidRPr="0078310A" w:rsidRDefault="006E24CD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+38</w:t>
            </w:r>
            <w:r w:rsidR="00BE680D" w:rsidRPr="0078310A">
              <w:rPr>
                <w:sz w:val="28"/>
                <w:szCs w:val="28"/>
                <w:lang w:val="uk-UA"/>
              </w:rPr>
              <w:t>096 027 08 78</w:t>
            </w:r>
          </w:p>
        </w:tc>
        <w:tc>
          <w:tcPr>
            <w:tcW w:w="3827" w:type="dxa"/>
            <w:vAlign w:val="center"/>
          </w:tcPr>
          <w:p w:rsidR="00D631C8" w:rsidRPr="0078310A" w:rsidRDefault="00A235B3" w:rsidP="00D631C8">
            <w:pPr>
              <w:rPr>
                <w:b/>
                <w:sz w:val="28"/>
                <w:szCs w:val="28"/>
                <w:lang w:val="uk-UA"/>
              </w:rPr>
            </w:pPr>
            <w:hyperlink r:id="rId14" w:history="1"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https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://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lassroo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google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o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/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/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ODAwMjAzNzIyNDI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5?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jc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=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bpxbjpru</w:t>
              </w:r>
              <w:proofErr w:type="spellEnd"/>
            </w:hyperlink>
          </w:p>
          <w:p w:rsidR="00D631C8" w:rsidRPr="0078310A" w:rsidRDefault="00D631C8" w:rsidP="00D631C8">
            <w:pPr>
              <w:rPr>
                <w:b/>
                <w:bCs/>
                <w:sz w:val="28"/>
                <w:szCs w:val="28"/>
                <w:lang w:val="uk-UA"/>
              </w:rPr>
            </w:pPr>
            <w:r w:rsidRPr="0078310A">
              <w:rPr>
                <w:b/>
                <w:bCs/>
                <w:sz w:val="28"/>
                <w:szCs w:val="28"/>
                <w:lang w:val="uk-UA"/>
              </w:rPr>
              <w:t xml:space="preserve">Код курсу: </w:t>
            </w:r>
            <w:proofErr w:type="spellStart"/>
            <w:r w:rsidRPr="0078310A">
              <w:rPr>
                <w:b/>
                <w:bCs/>
                <w:sz w:val="28"/>
                <w:szCs w:val="28"/>
                <w:lang w:val="uk-UA"/>
              </w:rPr>
              <w:t>bpxbjpru</w:t>
            </w:r>
            <w:proofErr w:type="spellEnd"/>
          </w:p>
          <w:p w:rsidR="00BE680D" w:rsidRPr="0078310A" w:rsidRDefault="00BE680D" w:rsidP="00BE680D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8348C1" w:rsidRPr="00A235B3" w:rsidTr="001F73D7">
        <w:trPr>
          <w:trHeight w:val="481"/>
        </w:trPr>
        <w:tc>
          <w:tcPr>
            <w:tcW w:w="534" w:type="dxa"/>
          </w:tcPr>
          <w:p w:rsidR="008348C1" w:rsidRPr="0078310A" w:rsidRDefault="0078310A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5</w:t>
            </w:r>
          </w:p>
        </w:tc>
        <w:tc>
          <w:tcPr>
            <w:tcW w:w="2976" w:type="dxa"/>
          </w:tcPr>
          <w:p w:rsidR="008348C1" w:rsidRPr="0078310A" w:rsidRDefault="008348C1" w:rsidP="008348C1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Іноземна мова(за професійним спрямуванням)</w:t>
            </w:r>
          </w:p>
        </w:tc>
        <w:tc>
          <w:tcPr>
            <w:tcW w:w="3261" w:type="dxa"/>
          </w:tcPr>
          <w:p w:rsidR="008348C1" w:rsidRPr="00191F27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Бондаренко Тетяна Олексіївна</w:t>
            </w:r>
          </w:p>
        </w:tc>
        <w:tc>
          <w:tcPr>
            <w:tcW w:w="3969" w:type="dxa"/>
            <w:vAlign w:val="center"/>
          </w:tcPr>
          <w:p w:rsidR="00A80FBC" w:rsidRDefault="00A235B3" w:rsidP="00A80FBC">
            <w:pPr>
              <w:rPr>
                <w:sz w:val="28"/>
                <w:szCs w:val="28"/>
                <w:lang w:val="uk-UA"/>
              </w:rPr>
            </w:pPr>
            <w:hyperlink r:id="rId15" w:history="1">
              <w:r w:rsidR="00571DAC" w:rsidRPr="00B54001">
                <w:rPr>
                  <w:rStyle w:val="a4"/>
                  <w:sz w:val="28"/>
                  <w:szCs w:val="28"/>
                </w:rPr>
                <w:t>https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571DAC" w:rsidRPr="00B54001">
                <w:rPr>
                  <w:rStyle w:val="a4"/>
                  <w:sz w:val="28"/>
                  <w:szCs w:val="28"/>
                </w:rPr>
                <w:t>us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="00571DAC" w:rsidRPr="00B54001">
                <w:rPr>
                  <w:rStyle w:val="a4"/>
                  <w:sz w:val="28"/>
                  <w:szCs w:val="28"/>
                </w:rPr>
                <w:t>web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571DAC" w:rsidRPr="00B54001">
                <w:rPr>
                  <w:rStyle w:val="a4"/>
                  <w:sz w:val="28"/>
                  <w:szCs w:val="28"/>
                </w:rPr>
                <w:t>zoom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571DAC" w:rsidRPr="00B54001">
                <w:rPr>
                  <w:rStyle w:val="a4"/>
                  <w:sz w:val="28"/>
                  <w:szCs w:val="28"/>
                </w:rPr>
                <w:t>us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571DAC" w:rsidRPr="00B54001">
                <w:rPr>
                  <w:rStyle w:val="a4"/>
                  <w:sz w:val="28"/>
                  <w:szCs w:val="28"/>
                </w:rPr>
                <w:t>j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/85447500185?</w:t>
              </w:r>
              <w:r w:rsidR="00571DAC" w:rsidRPr="00B54001">
                <w:rPr>
                  <w:rStyle w:val="a4"/>
                  <w:sz w:val="28"/>
                  <w:szCs w:val="28"/>
                </w:rPr>
                <w:t>pwd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=</w:t>
              </w:r>
              <w:r w:rsidR="00571DAC" w:rsidRPr="00B54001">
                <w:rPr>
                  <w:rStyle w:val="a4"/>
                  <w:sz w:val="28"/>
                  <w:szCs w:val="28"/>
                </w:rPr>
                <w:t>uFbgnM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6</w:t>
              </w:r>
              <w:r w:rsidR="00571DAC" w:rsidRPr="00B54001">
                <w:rPr>
                  <w:rStyle w:val="a4"/>
                  <w:sz w:val="28"/>
                  <w:szCs w:val="28"/>
                </w:rPr>
                <w:t>dkdnRYpO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68</w:t>
              </w:r>
              <w:r w:rsidR="00571DAC" w:rsidRPr="00B54001">
                <w:rPr>
                  <w:rStyle w:val="a4"/>
                  <w:sz w:val="28"/>
                  <w:szCs w:val="28"/>
                </w:rPr>
                <w:t>XlWXEbRbYUkTo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1</w:t>
              </w:r>
            </w:hyperlink>
          </w:p>
          <w:p w:rsidR="00571DAC" w:rsidRPr="0078310A" w:rsidRDefault="00571DAC" w:rsidP="00A80FBC">
            <w:pPr>
              <w:rPr>
                <w:sz w:val="28"/>
                <w:szCs w:val="28"/>
                <w:lang w:val="uk-UA"/>
              </w:rPr>
            </w:pPr>
          </w:p>
          <w:p w:rsidR="00CF2A12" w:rsidRPr="0078310A" w:rsidRDefault="00CF2A12" w:rsidP="00F23C6F">
            <w:pPr>
              <w:rPr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CF2A12" w:rsidRDefault="00A235B3" w:rsidP="008348C1">
            <w:pPr>
              <w:rPr>
                <w:b/>
                <w:sz w:val="28"/>
                <w:szCs w:val="28"/>
                <w:lang w:val="uk-UA"/>
              </w:rPr>
            </w:pPr>
            <w:hyperlink r:id="rId16" w:history="1">
              <w:r w:rsidR="00571DAC" w:rsidRPr="00B54001">
                <w:rPr>
                  <w:rStyle w:val="a4"/>
                  <w:sz w:val="28"/>
                  <w:szCs w:val="28"/>
                </w:rPr>
                <w:t>https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571DAC" w:rsidRPr="00B54001">
                <w:rPr>
                  <w:rStyle w:val="a4"/>
                  <w:sz w:val="28"/>
                  <w:szCs w:val="28"/>
                </w:rPr>
                <w:t>classroom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571DAC" w:rsidRPr="00B54001">
                <w:rPr>
                  <w:rStyle w:val="a4"/>
                  <w:sz w:val="28"/>
                  <w:szCs w:val="28"/>
                </w:rPr>
                <w:t>google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571DAC" w:rsidRPr="00B54001">
                <w:rPr>
                  <w:rStyle w:val="a4"/>
                  <w:sz w:val="28"/>
                  <w:szCs w:val="28"/>
                </w:rPr>
                <w:t>com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571DAC" w:rsidRPr="00B54001">
                <w:rPr>
                  <w:rStyle w:val="a4"/>
                  <w:sz w:val="28"/>
                  <w:szCs w:val="28"/>
                </w:rPr>
                <w:t>c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571DAC" w:rsidRPr="00B54001">
                <w:rPr>
                  <w:rStyle w:val="a4"/>
                  <w:sz w:val="28"/>
                  <w:szCs w:val="28"/>
                </w:rPr>
                <w:t>NzgwMTQ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4</w:t>
              </w:r>
              <w:r w:rsidR="00571DAC" w:rsidRPr="00B54001">
                <w:rPr>
                  <w:rStyle w:val="a4"/>
                  <w:sz w:val="28"/>
                  <w:szCs w:val="28"/>
                </w:rPr>
                <w:t>NTE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1</w:t>
              </w:r>
              <w:r w:rsidR="00571DAC" w:rsidRPr="00B54001">
                <w:rPr>
                  <w:rStyle w:val="a4"/>
                  <w:sz w:val="28"/>
                  <w:szCs w:val="28"/>
                </w:rPr>
                <w:t>Mjkz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?</w:t>
              </w:r>
              <w:proofErr w:type="spellStart"/>
              <w:r w:rsidR="00571DAC" w:rsidRPr="00B54001">
                <w:rPr>
                  <w:rStyle w:val="a4"/>
                  <w:sz w:val="28"/>
                  <w:szCs w:val="28"/>
                </w:rPr>
                <w:t>cjc</w:t>
              </w:r>
              <w:proofErr w:type="spellEnd"/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=</w:t>
              </w:r>
              <w:r w:rsidR="00571DAC" w:rsidRPr="00B54001">
                <w:rPr>
                  <w:rStyle w:val="a4"/>
                  <w:sz w:val="28"/>
                  <w:szCs w:val="28"/>
                </w:rPr>
                <w:t>q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6</w:t>
              </w:r>
              <w:proofErr w:type="spellStart"/>
              <w:r w:rsidR="00571DAC" w:rsidRPr="00B54001">
                <w:rPr>
                  <w:rStyle w:val="a4"/>
                  <w:sz w:val="28"/>
                  <w:szCs w:val="28"/>
                </w:rPr>
                <w:t>diyelh</w:t>
              </w:r>
              <w:proofErr w:type="spellEnd"/>
            </w:hyperlink>
            <w:r w:rsidR="00A80FBC" w:rsidRPr="0078310A">
              <w:rPr>
                <w:b/>
                <w:sz w:val="28"/>
                <w:szCs w:val="28"/>
                <w:lang w:val="uk-UA"/>
              </w:rPr>
              <w:t xml:space="preserve"> </w:t>
            </w:r>
          </w:p>
          <w:p w:rsidR="00571DAC" w:rsidRPr="0078310A" w:rsidRDefault="00571DAC" w:rsidP="008348C1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8348C1" w:rsidRPr="00A235B3" w:rsidTr="001F73D7">
        <w:trPr>
          <w:trHeight w:val="481"/>
        </w:trPr>
        <w:tc>
          <w:tcPr>
            <w:tcW w:w="534" w:type="dxa"/>
          </w:tcPr>
          <w:p w:rsidR="008348C1" w:rsidRPr="0078310A" w:rsidRDefault="0078310A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6</w:t>
            </w:r>
          </w:p>
        </w:tc>
        <w:tc>
          <w:tcPr>
            <w:tcW w:w="2976" w:type="dxa"/>
          </w:tcPr>
          <w:p w:rsidR="008348C1" w:rsidRPr="0078310A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Основи промислової електроніки</w:t>
            </w:r>
          </w:p>
        </w:tc>
        <w:tc>
          <w:tcPr>
            <w:tcW w:w="3261" w:type="dxa"/>
          </w:tcPr>
          <w:p w:rsidR="008348C1" w:rsidRPr="00191F27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Пархоменко Сергій Леонідович</w:t>
            </w:r>
          </w:p>
        </w:tc>
        <w:tc>
          <w:tcPr>
            <w:tcW w:w="3969" w:type="dxa"/>
            <w:vAlign w:val="center"/>
          </w:tcPr>
          <w:p w:rsidR="00A80FBC" w:rsidRPr="0078310A" w:rsidRDefault="00A235B3" w:rsidP="00A80FBC">
            <w:pPr>
              <w:rPr>
                <w:sz w:val="28"/>
                <w:szCs w:val="28"/>
                <w:lang w:val="uk-UA"/>
              </w:rPr>
            </w:pPr>
            <w:hyperlink r:id="rId17" w:tgtFrame="_blank" w:history="1"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https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://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us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05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web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.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zoom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.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us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/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j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/86248195322?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pwd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=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ENI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41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qZARKBqmjoNE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7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rv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8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PU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9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WP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5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a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4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X</w:t>
              </w:r>
              <w:r w:rsidR="00A80FBC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.1</w:t>
              </w:r>
            </w:hyperlink>
          </w:p>
          <w:p w:rsidR="00A80FBC" w:rsidRPr="0078310A" w:rsidRDefault="00A80FBC" w:rsidP="00A80FBC">
            <w:pPr>
              <w:rPr>
                <w:color w:val="222222"/>
                <w:sz w:val="28"/>
                <w:szCs w:val="28"/>
              </w:rPr>
            </w:pPr>
            <w:r w:rsidRPr="0078310A">
              <w:rPr>
                <w:color w:val="222222"/>
                <w:sz w:val="28"/>
                <w:szCs w:val="28"/>
                <w:shd w:val="clear" w:color="auto" w:fill="FFFFFF"/>
              </w:rPr>
              <w:t>Идентификатор конференции: 862 4819 5322</w:t>
            </w:r>
          </w:p>
          <w:p w:rsidR="00CF2A12" w:rsidRPr="0078310A" w:rsidRDefault="00A80FBC" w:rsidP="00A80FBC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color w:val="222222"/>
                <w:sz w:val="28"/>
                <w:szCs w:val="28"/>
                <w:shd w:val="clear" w:color="auto" w:fill="FFFFFF"/>
              </w:rPr>
              <w:t xml:space="preserve">Код доступа: </w:t>
            </w:r>
            <w:proofErr w:type="spellStart"/>
            <w:r w:rsidRPr="0078310A">
              <w:rPr>
                <w:color w:val="222222"/>
                <w:sz w:val="28"/>
                <w:szCs w:val="28"/>
                <w:shd w:val="clear" w:color="auto" w:fill="FFFFFF"/>
              </w:rPr>
              <w:t>Volt</w:t>
            </w:r>
            <w:proofErr w:type="spellEnd"/>
          </w:p>
          <w:p w:rsidR="00CF2A12" w:rsidRPr="0078310A" w:rsidRDefault="00CF2A12" w:rsidP="008348C1">
            <w:pPr>
              <w:rPr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CF2A12" w:rsidRPr="0078310A" w:rsidRDefault="00A235B3" w:rsidP="00CF2A12">
            <w:pPr>
              <w:rPr>
                <w:color w:val="1B06B6"/>
                <w:sz w:val="28"/>
                <w:szCs w:val="28"/>
                <w:lang w:val="uk-UA"/>
              </w:rPr>
            </w:pPr>
            <w:hyperlink r:id="rId18" w:history="1"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https://classroom.google.com/c/NzQ1ODEyMzMzMDA0?cjc=d4dg7y3</w:t>
              </w:r>
            </w:hyperlink>
          </w:p>
        </w:tc>
      </w:tr>
      <w:tr w:rsidR="008348C1" w:rsidRPr="0078310A" w:rsidTr="006405B9">
        <w:trPr>
          <w:trHeight w:val="481"/>
        </w:trPr>
        <w:tc>
          <w:tcPr>
            <w:tcW w:w="534" w:type="dxa"/>
          </w:tcPr>
          <w:p w:rsidR="008348C1" w:rsidRPr="0078310A" w:rsidRDefault="0078310A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7</w:t>
            </w:r>
          </w:p>
        </w:tc>
        <w:tc>
          <w:tcPr>
            <w:tcW w:w="2976" w:type="dxa"/>
          </w:tcPr>
          <w:p w:rsidR="008348C1" w:rsidRPr="0078310A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Технічна експлуатація залізниць та безпека руху</w:t>
            </w:r>
          </w:p>
        </w:tc>
        <w:tc>
          <w:tcPr>
            <w:tcW w:w="3261" w:type="dxa"/>
          </w:tcPr>
          <w:p w:rsidR="008348C1" w:rsidRPr="00191F27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 w:rsidRPr="00191F27">
              <w:rPr>
                <w:sz w:val="28"/>
                <w:szCs w:val="28"/>
                <w:lang w:val="uk-UA"/>
              </w:rPr>
              <w:t>Гуторова</w:t>
            </w:r>
            <w:proofErr w:type="spellEnd"/>
            <w:r w:rsidRPr="00191F27">
              <w:rPr>
                <w:sz w:val="28"/>
                <w:szCs w:val="28"/>
                <w:lang w:val="uk-UA"/>
              </w:rPr>
              <w:t xml:space="preserve"> Світлана Михайлівна</w:t>
            </w:r>
          </w:p>
        </w:tc>
        <w:tc>
          <w:tcPr>
            <w:tcW w:w="3969" w:type="dxa"/>
          </w:tcPr>
          <w:p w:rsidR="000D0F04" w:rsidRPr="0078310A" w:rsidRDefault="000D0F04" w:rsidP="000D0F04">
            <w:pPr>
              <w:rPr>
                <w:sz w:val="28"/>
                <w:szCs w:val="28"/>
                <w:lang w:val="en-US"/>
              </w:rPr>
            </w:pPr>
            <w:r w:rsidRPr="0078310A">
              <w:rPr>
                <w:sz w:val="28"/>
                <w:szCs w:val="28"/>
                <w:lang w:val="en-US"/>
              </w:rPr>
              <w:t>Google meet</w:t>
            </w:r>
          </w:p>
          <w:p w:rsidR="00A80FBC" w:rsidRPr="0078310A" w:rsidRDefault="00A235B3" w:rsidP="00A80FBC">
            <w:pPr>
              <w:rPr>
                <w:sz w:val="28"/>
                <w:szCs w:val="28"/>
                <w:lang w:val="uk-UA"/>
              </w:rPr>
            </w:pPr>
            <w:hyperlink r:id="rId19" w:tgtFrame="_blank" w:history="1"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https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://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meet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.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google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.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com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/</w:t>
              </w:r>
              <w:proofErr w:type="spellStart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aqi</w:t>
              </w:r>
              <w:proofErr w:type="spellEnd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-</w:t>
              </w:r>
              <w:proofErr w:type="spellStart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eado</w:t>
              </w:r>
              <w:proofErr w:type="spellEnd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-</w:t>
              </w:r>
              <w:proofErr w:type="spellStart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ows</w:t>
              </w:r>
              <w:proofErr w:type="spellEnd"/>
            </w:hyperlink>
            <w:hyperlink r:id="rId20" w:history="1"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https://us05web.zoom.us/j/4513903810?pwd=oQ9CB60Llppel9IBBoxD5OJOBsbY7w.1&amp;omn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lastRenderedPageBreak/>
                <w:t>=86959219677</w:t>
              </w:r>
            </w:hyperlink>
          </w:p>
          <w:p w:rsidR="00BE680D" w:rsidRPr="0078310A" w:rsidRDefault="00A80FBC" w:rsidP="00A80FBC">
            <w:pPr>
              <w:rPr>
                <w:sz w:val="28"/>
                <w:szCs w:val="28"/>
                <w:lang w:val="uk-UA"/>
              </w:rPr>
            </w:pPr>
            <w:proofErr w:type="spellStart"/>
            <w:r w:rsidRPr="0078310A">
              <w:rPr>
                <w:sz w:val="28"/>
                <w:szCs w:val="28"/>
                <w:lang w:val="uk-UA"/>
              </w:rPr>
              <w:t>Идентификатор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78310A">
              <w:rPr>
                <w:sz w:val="28"/>
                <w:szCs w:val="28"/>
                <w:lang w:val="uk-UA"/>
              </w:rPr>
              <w:t>конференции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451 390 3810 Код </w:t>
            </w:r>
            <w:proofErr w:type="spellStart"/>
            <w:r w:rsidRPr="0078310A">
              <w:rPr>
                <w:sz w:val="28"/>
                <w:szCs w:val="28"/>
                <w:lang w:val="uk-UA"/>
              </w:rPr>
              <w:t>доступа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ft9zHh</w:t>
            </w:r>
          </w:p>
          <w:p w:rsidR="008348C1" w:rsidRPr="0078310A" w:rsidRDefault="008348C1" w:rsidP="00BE680D">
            <w:pPr>
              <w:rPr>
                <w:color w:val="FF0000"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8348C1" w:rsidRPr="0078310A" w:rsidRDefault="00A80FBC" w:rsidP="008348C1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shd w:val="clear" w:color="auto" w:fill="FFFFFF"/>
                <w:lang w:val="uk-UA"/>
              </w:rPr>
              <w:lastRenderedPageBreak/>
              <w:t>Код курсу</w:t>
            </w:r>
            <w:r w:rsidRPr="0078310A">
              <w:rPr>
                <w:rStyle w:val="a4"/>
                <w:sz w:val="28"/>
                <w:szCs w:val="28"/>
                <w:shd w:val="clear" w:color="auto" w:fill="FFFFFF"/>
                <w:lang w:val="uk-UA"/>
              </w:rPr>
              <w:t xml:space="preserve"> </w:t>
            </w:r>
            <w:hyperlink r:id="rId21" w:history="1">
              <w:proofErr w:type="spellStart"/>
              <w:r w:rsidRPr="0078310A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aeyowku</w:t>
              </w:r>
              <w:proofErr w:type="spellEnd"/>
            </w:hyperlink>
          </w:p>
        </w:tc>
      </w:tr>
      <w:tr w:rsidR="00BE680D" w:rsidRPr="0078310A" w:rsidTr="006405B9">
        <w:trPr>
          <w:trHeight w:val="481"/>
        </w:trPr>
        <w:tc>
          <w:tcPr>
            <w:tcW w:w="534" w:type="dxa"/>
          </w:tcPr>
          <w:p w:rsidR="00BE680D" w:rsidRPr="0078310A" w:rsidRDefault="0078310A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8</w:t>
            </w:r>
          </w:p>
        </w:tc>
        <w:tc>
          <w:tcPr>
            <w:tcW w:w="2976" w:type="dxa"/>
          </w:tcPr>
          <w:p w:rsidR="00BE680D" w:rsidRPr="0078310A" w:rsidRDefault="00A80FBC" w:rsidP="00A80FBC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Основи о</w:t>
            </w:r>
            <w:r w:rsidR="00BE680D" w:rsidRPr="0078310A">
              <w:rPr>
                <w:sz w:val="28"/>
                <w:szCs w:val="28"/>
                <w:lang w:val="uk-UA"/>
              </w:rPr>
              <w:t>хорон</w:t>
            </w:r>
            <w:r w:rsidRPr="0078310A">
              <w:rPr>
                <w:sz w:val="28"/>
                <w:szCs w:val="28"/>
                <w:lang w:val="uk-UA"/>
              </w:rPr>
              <w:t>и</w:t>
            </w:r>
            <w:r w:rsidR="00BE680D" w:rsidRPr="0078310A">
              <w:rPr>
                <w:sz w:val="28"/>
                <w:szCs w:val="28"/>
                <w:lang w:val="uk-UA"/>
              </w:rPr>
              <w:t xml:space="preserve"> праці </w:t>
            </w:r>
          </w:p>
        </w:tc>
        <w:tc>
          <w:tcPr>
            <w:tcW w:w="3261" w:type="dxa"/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 w:rsidRPr="00191F27">
              <w:rPr>
                <w:sz w:val="28"/>
                <w:szCs w:val="28"/>
                <w:lang w:val="uk-UA"/>
              </w:rPr>
              <w:t>Гуторова</w:t>
            </w:r>
            <w:proofErr w:type="spellEnd"/>
            <w:r w:rsidRPr="00191F27">
              <w:rPr>
                <w:sz w:val="28"/>
                <w:szCs w:val="28"/>
                <w:lang w:val="uk-UA"/>
              </w:rPr>
              <w:t xml:space="preserve"> Світлана Михайлівна</w:t>
            </w:r>
          </w:p>
        </w:tc>
        <w:tc>
          <w:tcPr>
            <w:tcW w:w="3969" w:type="dxa"/>
          </w:tcPr>
          <w:p w:rsidR="00A80FBC" w:rsidRPr="0078310A" w:rsidRDefault="00A235B3" w:rsidP="00A80FBC">
            <w:pPr>
              <w:rPr>
                <w:sz w:val="28"/>
                <w:szCs w:val="28"/>
                <w:lang w:val="uk-UA"/>
              </w:rPr>
            </w:pPr>
            <w:hyperlink r:id="rId22" w:history="1"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https://us05web.zoom.us/j/4513903810?pwd=oQ9CB60Llppel9IBBoxD5OJOBsbY7w.1&amp;omn=86959219677</w:t>
              </w:r>
            </w:hyperlink>
          </w:p>
          <w:p w:rsidR="00A80FBC" w:rsidRPr="0078310A" w:rsidRDefault="00A80FBC" w:rsidP="00A80FBC">
            <w:pPr>
              <w:rPr>
                <w:sz w:val="28"/>
                <w:szCs w:val="28"/>
                <w:lang w:val="uk-UA"/>
              </w:rPr>
            </w:pPr>
            <w:proofErr w:type="spellStart"/>
            <w:r w:rsidRPr="0078310A">
              <w:rPr>
                <w:sz w:val="28"/>
                <w:szCs w:val="28"/>
                <w:lang w:val="uk-UA"/>
              </w:rPr>
              <w:t>Идентификатор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78310A">
              <w:rPr>
                <w:sz w:val="28"/>
                <w:szCs w:val="28"/>
                <w:lang w:val="uk-UA"/>
              </w:rPr>
              <w:t>конференции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451 390 3810 Код </w:t>
            </w:r>
            <w:proofErr w:type="spellStart"/>
            <w:r w:rsidRPr="0078310A">
              <w:rPr>
                <w:sz w:val="28"/>
                <w:szCs w:val="28"/>
                <w:lang w:val="uk-UA"/>
              </w:rPr>
              <w:t>доступа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ft9zHh</w:t>
            </w:r>
          </w:p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</w:p>
          <w:p w:rsidR="00BE680D" w:rsidRPr="0078310A" w:rsidRDefault="00BE680D" w:rsidP="00BE680D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 xml:space="preserve">. </w:t>
            </w:r>
          </w:p>
        </w:tc>
        <w:tc>
          <w:tcPr>
            <w:tcW w:w="3827" w:type="dxa"/>
          </w:tcPr>
          <w:p w:rsidR="00BE680D" w:rsidRPr="0078310A" w:rsidRDefault="00BE680D" w:rsidP="00BE680D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 xml:space="preserve">Код курсу </w:t>
            </w:r>
            <w:hyperlink r:id="rId23" w:history="1">
              <w:r w:rsidR="00A80FBC" w:rsidRPr="0078310A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m72xo32p</w:t>
              </w:r>
            </w:hyperlink>
          </w:p>
        </w:tc>
      </w:tr>
      <w:tr w:rsidR="00BE680D" w:rsidRPr="00A235B3" w:rsidTr="006405B9">
        <w:trPr>
          <w:trHeight w:val="463"/>
        </w:trPr>
        <w:tc>
          <w:tcPr>
            <w:tcW w:w="534" w:type="dxa"/>
          </w:tcPr>
          <w:p w:rsidR="00BE680D" w:rsidRPr="0078310A" w:rsidRDefault="0078310A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9</w:t>
            </w:r>
          </w:p>
        </w:tc>
        <w:tc>
          <w:tcPr>
            <w:tcW w:w="2976" w:type="dxa"/>
          </w:tcPr>
          <w:p w:rsidR="00BE680D" w:rsidRPr="0078310A" w:rsidRDefault="00B13126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Електротехніка та електричні вимірювання</w:t>
            </w:r>
          </w:p>
        </w:tc>
        <w:tc>
          <w:tcPr>
            <w:tcW w:w="3261" w:type="dxa"/>
          </w:tcPr>
          <w:p w:rsidR="00BE680D" w:rsidRPr="00191F27" w:rsidRDefault="00B13126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Топчій Натал</w:t>
            </w:r>
            <w:r w:rsidR="0078310A" w:rsidRPr="00191F27">
              <w:rPr>
                <w:sz w:val="28"/>
                <w:szCs w:val="28"/>
                <w:lang w:val="uk-UA"/>
              </w:rPr>
              <w:t>ія Миколаївна</w:t>
            </w:r>
          </w:p>
        </w:tc>
        <w:tc>
          <w:tcPr>
            <w:tcW w:w="3969" w:type="dxa"/>
            <w:vAlign w:val="center"/>
          </w:tcPr>
          <w:p w:rsidR="00BE680D" w:rsidRPr="0078310A" w:rsidRDefault="00A235B3" w:rsidP="00923C68">
            <w:pPr>
              <w:rPr>
                <w:sz w:val="28"/>
                <w:szCs w:val="28"/>
                <w:lang w:val="uk-UA"/>
              </w:rPr>
            </w:pPr>
            <w:hyperlink r:id="rId24" w:tgtFrame="_blank" w:history="1">
              <w:r w:rsidR="00923C68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https://us05web.zoom.us/j/7241831655?pwd=bGlIZzVuK3hmWitYeEkxY01LYlBSUT09</w:t>
              </w:r>
            </w:hyperlink>
            <w:r w:rsidR="00923C68">
              <w:rPr>
                <w:rFonts w:ascii="Arial" w:hAnsi="Arial" w:cs="Arial"/>
                <w:color w:val="222222"/>
              </w:rPr>
              <w:br/>
            </w:r>
            <w:r w:rsidR="00923C68">
              <w:rPr>
                <w:rFonts w:ascii="Arial" w:hAnsi="Arial" w:cs="Arial"/>
                <w:color w:val="222222"/>
              </w:rPr>
              <w:br/>
            </w:r>
            <w:r w:rsidR="00923C68">
              <w:rPr>
                <w:rFonts w:ascii="Arial" w:hAnsi="Arial" w:cs="Arial"/>
                <w:color w:val="222222"/>
                <w:shd w:val="clear" w:color="auto" w:fill="FFFFFF"/>
              </w:rPr>
              <w:t>Идентификатор конференции: 724 183 1655</w:t>
            </w:r>
            <w:r w:rsidR="00923C68">
              <w:rPr>
                <w:rFonts w:ascii="Arial" w:hAnsi="Arial" w:cs="Arial"/>
                <w:color w:val="222222"/>
              </w:rPr>
              <w:br/>
            </w:r>
            <w:r w:rsidR="00923C68">
              <w:rPr>
                <w:rFonts w:ascii="Arial" w:hAnsi="Arial" w:cs="Arial"/>
                <w:color w:val="222222"/>
                <w:shd w:val="clear" w:color="auto" w:fill="FFFFFF"/>
              </w:rPr>
              <w:t>Код доступа: EZD10D</w:t>
            </w:r>
          </w:p>
        </w:tc>
        <w:tc>
          <w:tcPr>
            <w:tcW w:w="3827" w:type="dxa"/>
          </w:tcPr>
          <w:p w:rsidR="00BE680D" w:rsidRDefault="00A235B3" w:rsidP="00923C68">
            <w:pPr>
              <w:shd w:val="clear" w:color="auto" w:fill="FFFFFF"/>
              <w:rPr>
                <w:sz w:val="28"/>
                <w:szCs w:val="28"/>
                <w:lang w:val="uk-UA"/>
              </w:rPr>
            </w:pPr>
            <w:hyperlink r:id="rId25" w:history="1"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https://classroom.google.com/c/NDMxNDQzMzQzODY5?cjc=orflrl7</w:t>
              </w:r>
            </w:hyperlink>
          </w:p>
          <w:p w:rsidR="00571DAC" w:rsidRPr="0078310A" w:rsidRDefault="00571DAC" w:rsidP="00923C68">
            <w:pPr>
              <w:shd w:val="clear" w:color="auto" w:fill="FFFFFF"/>
              <w:rPr>
                <w:sz w:val="28"/>
                <w:szCs w:val="28"/>
                <w:lang w:val="uk-UA"/>
              </w:rPr>
            </w:pPr>
          </w:p>
        </w:tc>
      </w:tr>
      <w:tr w:rsidR="00BE680D" w:rsidRPr="0078310A" w:rsidTr="006405B9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78310A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10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Тепловози та дизель-поїзди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191F27" w:rsidRDefault="00A80FBC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Бабенко Євгеній Юрій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0FBC" w:rsidRPr="0078310A" w:rsidRDefault="00A235B3" w:rsidP="00A80FBC">
            <w:pPr>
              <w:rPr>
                <w:sz w:val="28"/>
                <w:szCs w:val="28"/>
                <w:lang w:val="uk-UA"/>
              </w:rPr>
            </w:pPr>
            <w:hyperlink r:id="rId26" w:history="1"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web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zoom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j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/7199640543?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pwd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=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Dfo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2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dEg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4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lA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75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iAwwrrN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8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RZZn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5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PigtM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1</w:t>
              </w:r>
            </w:hyperlink>
          </w:p>
          <w:p w:rsidR="00A80FBC" w:rsidRPr="0078310A" w:rsidRDefault="00A80FBC" w:rsidP="00A80FBC">
            <w:pPr>
              <w:rPr>
                <w:sz w:val="28"/>
                <w:szCs w:val="28"/>
              </w:rPr>
            </w:pPr>
            <w:r w:rsidRPr="0078310A">
              <w:rPr>
                <w:b/>
                <w:sz w:val="28"/>
                <w:szCs w:val="28"/>
              </w:rPr>
              <w:t>Идентификатор конференции</w:t>
            </w:r>
            <w:r w:rsidRPr="0078310A">
              <w:rPr>
                <w:sz w:val="28"/>
                <w:szCs w:val="28"/>
              </w:rPr>
              <w:t>: 719 964 0543</w:t>
            </w:r>
          </w:p>
          <w:p w:rsidR="00A80FBC" w:rsidRPr="0078310A" w:rsidRDefault="00A80FBC" w:rsidP="00A80FBC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b/>
                <w:sz w:val="28"/>
                <w:szCs w:val="28"/>
              </w:rPr>
              <w:t>Код доступа</w:t>
            </w:r>
            <w:r w:rsidRPr="0078310A">
              <w:rPr>
                <w:sz w:val="28"/>
                <w:szCs w:val="28"/>
              </w:rPr>
              <w:t xml:space="preserve">: </w:t>
            </w:r>
            <w:r w:rsidRPr="0078310A">
              <w:rPr>
                <w:sz w:val="28"/>
                <w:szCs w:val="28"/>
                <w:lang w:val="en-US"/>
              </w:rPr>
              <w:t>MPY</w:t>
            </w:r>
            <w:r w:rsidRPr="0078310A">
              <w:rPr>
                <w:sz w:val="28"/>
                <w:szCs w:val="28"/>
              </w:rPr>
              <w:t>5</w:t>
            </w:r>
            <w:proofErr w:type="spellStart"/>
            <w:r w:rsidRPr="0078310A">
              <w:rPr>
                <w:sz w:val="28"/>
                <w:szCs w:val="28"/>
                <w:lang w:val="en-US"/>
              </w:rPr>
              <w:t>uN</w:t>
            </w:r>
            <w:proofErr w:type="spellEnd"/>
          </w:p>
          <w:p w:rsidR="00A80FBC" w:rsidRDefault="00A80FBC" w:rsidP="00A80FBC">
            <w:pPr>
              <w:rPr>
                <w:rStyle w:val="a4"/>
                <w:sz w:val="28"/>
                <w:szCs w:val="28"/>
              </w:rPr>
            </w:pPr>
            <w:r w:rsidRPr="0078310A">
              <w:rPr>
                <w:sz w:val="28"/>
                <w:szCs w:val="28"/>
              </w:rPr>
              <w:t xml:space="preserve">(095)-181-78-79, </w:t>
            </w:r>
            <w:hyperlink r:id="rId27" w:history="1">
              <w:r w:rsidRPr="0078310A">
                <w:rPr>
                  <w:rStyle w:val="a4"/>
                  <w:sz w:val="28"/>
                  <w:szCs w:val="28"/>
                  <w:lang w:val="en-US"/>
                </w:rPr>
                <w:t>enterbrake</w:t>
              </w:r>
              <w:r w:rsidRPr="0078310A">
                <w:rPr>
                  <w:rStyle w:val="a4"/>
                  <w:sz w:val="28"/>
                  <w:szCs w:val="28"/>
                </w:rPr>
                <w:t>@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gmail</w:t>
              </w:r>
              <w:r w:rsidRPr="0078310A">
                <w:rPr>
                  <w:rStyle w:val="a4"/>
                  <w:sz w:val="28"/>
                  <w:szCs w:val="28"/>
                </w:rPr>
                <w:t>.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com</w:t>
              </w:r>
            </w:hyperlink>
          </w:p>
          <w:p w:rsidR="00923C68" w:rsidRPr="00923C68" w:rsidRDefault="00923C68" w:rsidP="00A80FBC">
            <w:pPr>
              <w:rPr>
                <w:sz w:val="28"/>
                <w:szCs w:val="28"/>
              </w:rPr>
            </w:pPr>
          </w:p>
          <w:p w:rsidR="00BE680D" w:rsidRPr="0078310A" w:rsidRDefault="00BE680D" w:rsidP="00BE680D">
            <w:pPr>
              <w:rPr>
                <w:sz w:val="28"/>
                <w:szCs w:val="28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FBC" w:rsidRPr="0078310A" w:rsidRDefault="00A235B3" w:rsidP="00A80FBC">
            <w:pPr>
              <w:rPr>
                <w:sz w:val="28"/>
                <w:szCs w:val="28"/>
                <w:lang w:val="uk-UA"/>
              </w:rPr>
            </w:pPr>
            <w:hyperlink r:id="rId28" w:history="1"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classroom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google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com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c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/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ODAwMzMwNDU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2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NTg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4?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cjc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=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vuyu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477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x</w:t>
              </w:r>
            </w:hyperlink>
          </w:p>
          <w:p w:rsidR="00A80FBC" w:rsidRPr="0078310A" w:rsidRDefault="00A80FBC" w:rsidP="00A80FBC">
            <w:pPr>
              <w:rPr>
                <w:sz w:val="28"/>
                <w:szCs w:val="28"/>
              </w:rPr>
            </w:pPr>
            <w:r w:rsidRPr="0078310A">
              <w:rPr>
                <w:b/>
                <w:sz w:val="28"/>
                <w:szCs w:val="28"/>
              </w:rPr>
              <w:t>Код курсу</w:t>
            </w:r>
            <w:r w:rsidRPr="0078310A">
              <w:rPr>
                <w:sz w:val="28"/>
                <w:szCs w:val="28"/>
              </w:rPr>
              <w:t xml:space="preserve">  </w:t>
            </w:r>
            <w:r w:rsidRPr="0078310A">
              <w:rPr>
                <w:sz w:val="28"/>
                <w:szCs w:val="28"/>
                <w:lang w:val="en-US"/>
              </w:rPr>
              <w:t>vuyu477x</w:t>
            </w:r>
          </w:p>
          <w:p w:rsidR="00BE680D" w:rsidRPr="0078310A" w:rsidRDefault="00BE680D" w:rsidP="00BE680D">
            <w:pPr>
              <w:rPr>
                <w:color w:val="0000FF"/>
                <w:sz w:val="28"/>
                <w:szCs w:val="28"/>
                <w:lang w:val="uk-UA"/>
              </w:rPr>
            </w:pPr>
          </w:p>
        </w:tc>
      </w:tr>
      <w:tr w:rsidR="00BE680D" w:rsidRPr="00A235B3" w:rsidTr="006405B9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78310A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1</w:t>
            </w:r>
            <w:r w:rsidR="0078310A" w:rsidRPr="0078310A">
              <w:rPr>
                <w:sz w:val="28"/>
                <w:szCs w:val="28"/>
                <w:lang w:val="uk-UA"/>
              </w:rPr>
              <w:t>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13126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Інженерна графіка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191F27" w:rsidRDefault="00B13126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Кондратенко Наталія Миколаїв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35B3" w:rsidRDefault="00A235B3" w:rsidP="00036AB7">
            <w:pPr>
              <w:rPr>
                <w:sz w:val="28"/>
                <w:szCs w:val="28"/>
                <w:lang w:val="uk-UA"/>
              </w:rPr>
            </w:pPr>
            <w:hyperlink r:id="rId29" w:history="1">
              <w:r w:rsidRPr="006F174F">
                <w:rPr>
                  <w:rStyle w:val="a4"/>
                  <w:sz w:val="28"/>
                  <w:szCs w:val="28"/>
                </w:rPr>
                <w:t>https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Pr="006F174F">
                <w:rPr>
                  <w:rStyle w:val="a4"/>
                  <w:sz w:val="28"/>
                  <w:szCs w:val="28"/>
                </w:rPr>
                <w:t>us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Pr="006F174F">
                <w:rPr>
                  <w:rStyle w:val="a4"/>
                  <w:sz w:val="28"/>
                  <w:szCs w:val="28"/>
                </w:rPr>
                <w:t>web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6F174F">
                <w:rPr>
                  <w:rStyle w:val="a4"/>
                  <w:sz w:val="28"/>
                  <w:szCs w:val="28"/>
                </w:rPr>
                <w:t>zoom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6F174F">
                <w:rPr>
                  <w:rStyle w:val="a4"/>
                  <w:sz w:val="28"/>
                  <w:szCs w:val="28"/>
                </w:rPr>
                <w:t>us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Pr="006F174F">
                <w:rPr>
                  <w:rStyle w:val="a4"/>
                  <w:sz w:val="28"/>
                  <w:szCs w:val="28"/>
                </w:rPr>
                <w:t>j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/84880361746?</w:t>
              </w:r>
              <w:r w:rsidRPr="006F174F">
                <w:rPr>
                  <w:rStyle w:val="a4"/>
                  <w:sz w:val="28"/>
                  <w:szCs w:val="28"/>
                </w:rPr>
                <w:t>pwd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=</w:t>
              </w:r>
              <w:r w:rsidRPr="006F174F">
                <w:rPr>
                  <w:rStyle w:val="a4"/>
                  <w:sz w:val="28"/>
                  <w:szCs w:val="28"/>
                </w:rPr>
                <w:t>uapcYxoXSgFsSZIbboJgqiK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0</w:t>
              </w:r>
              <w:r w:rsidRPr="006F174F">
                <w:rPr>
                  <w:rStyle w:val="a4"/>
                  <w:sz w:val="28"/>
                  <w:szCs w:val="28"/>
                </w:rPr>
                <w:t>oxepJT</w:t>
              </w:r>
              <w:r w:rsidRPr="006F174F">
                <w:rPr>
                  <w:rStyle w:val="a4"/>
                  <w:sz w:val="28"/>
                  <w:szCs w:val="28"/>
                  <w:lang w:val="uk-UA"/>
                </w:rPr>
                <w:t>.1</w:t>
              </w:r>
            </w:hyperlink>
          </w:p>
          <w:p w:rsidR="00BE680D" w:rsidRPr="0078310A" w:rsidRDefault="00B13126" w:rsidP="00036AB7">
            <w:pPr>
              <w:rPr>
                <w:sz w:val="28"/>
                <w:szCs w:val="28"/>
                <w:lang w:val="uk-UA"/>
              </w:rPr>
            </w:pPr>
            <w:bookmarkStart w:id="0" w:name="_GoBack"/>
            <w:bookmarkEnd w:id="0"/>
            <w:r w:rsidRPr="0078310A">
              <w:rPr>
                <w:sz w:val="28"/>
                <w:szCs w:val="28"/>
                <w:lang w:val="uk-UA"/>
              </w:rPr>
              <w:t xml:space="preserve">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6AB7" w:rsidRPr="0078310A" w:rsidRDefault="00A235B3" w:rsidP="00BE680D">
            <w:pPr>
              <w:rPr>
                <w:sz w:val="28"/>
                <w:szCs w:val="28"/>
                <w:lang w:val="uk-UA"/>
              </w:rPr>
            </w:pPr>
            <w:hyperlink r:id="rId30" w:tgtFrame="_blank" w:history="1"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https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://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classroom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.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google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.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com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/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c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/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Njg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3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NzI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3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ODI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0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OTA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1?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cjc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=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xvylwa</w:t>
              </w:r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  <w:lang w:val="uk-UA"/>
                </w:rPr>
                <w:t>2</w:t>
              </w:r>
            </w:hyperlink>
            <w:r w:rsidR="00B13126" w:rsidRPr="0078310A">
              <w:rPr>
                <w:sz w:val="28"/>
                <w:szCs w:val="28"/>
                <w:lang w:val="uk-UA"/>
              </w:rPr>
              <w:t xml:space="preserve"> </w:t>
            </w:r>
          </w:p>
        </w:tc>
      </w:tr>
      <w:tr w:rsidR="00BE680D" w:rsidRPr="0078310A" w:rsidTr="006405B9">
        <w:trPr>
          <w:trHeight w:val="293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78310A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1</w:t>
            </w:r>
            <w:r w:rsidR="0078310A" w:rsidRPr="0078310A">
              <w:rPr>
                <w:sz w:val="28"/>
                <w:szCs w:val="28"/>
                <w:lang w:val="uk-UA"/>
              </w:rPr>
              <w:t>2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Фізичне виховання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Надєждін Валерій Михайл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 xml:space="preserve"> </w:t>
            </w:r>
            <w:hyperlink r:id="rId31" w:tgtFrame="_blank" w:history="1"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https://us05web.zoom.us/j/85967211763?pwd=2Uw99E2V3aiCSmmFmoY0Agan5s8mU9.1</w:t>
              </w:r>
            </w:hyperlink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  <w:shd w:val="clear" w:color="auto" w:fill="FFFFFF"/>
              </w:rPr>
              <w:t>Идентификатор конференции: 859 6721 1763</w:t>
            </w:r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  <w:shd w:val="clear" w:color="auto" w:fill="FFFFFF"/>
              </w:rPr>
              <w:t>Код доступа: 7IVKkM</w:t>
            </w:r>
          </w:p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3C68" w:rsidRPr="0078310A" w:rsidRDefault="00923C68" w:rsidP="00923C68">
            <w:pPr>
              <w:rPr>
                <w:sz w:val="28"/>
                <w:szCs w:val="28"/>
              </w:rPr>
            </w:pPr>
            <w:r w:rsidRPr="0078310A">
              <w:rPr>
                <w:b/>
                <w:sz w:val="28"/>
                <w:szCs w:val="28"/>
              </w:rPr>
              <w:t>Код курсу</w:t>
            </w:r>
            <w:r w:rsidRPr="0078310A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  <w:lang w:val="en-US"/>
              </w:rPr>
              <w:t>h4uc3xb</w:t>
            </w:r>
          </w:p>
          <w:p w:rsidR="006E24CD" w:rsidRPr="0078310A" w:rsidRDefault="006E24CD" w:rsidP="00B13126">
            <w:pPr>
              <w:rPr>
                <w:color w:val="1B06B6"/>
                <w:sz w:val="28"/>
                <w:szCs w:val="28"/>
                <w:lang w:val="uk-UA"/>
              </w:rPr>
            </w:pPr>
          </w:p>
        </w:tc>
      </w:tr>
      <w:tr w:rsidR="00BE680D" w:rsidRPr="00A235B3" w:rsidTr="006405B9">
        <w:trPr>
          <w:trHeight w:val="293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78310A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1</w:t>
            </w:r>
            <w:r w:rsidR="0078310A" w:rsidRPr="0078310A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Навчальна практика в майстернях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Давиденко Олександр Іван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680D" w:rsidRPr="0078310A" w:rsidRDefault="00A235B3" w:rsidP="00BE680D">
            <w:pPr>
              <w:rPr>
                <w:sz w:val="28"/>
                <w:szCs w:val="28"/>
                <w:lang w:val="uk-UA"/>
              </w:rPr>
            </w:pPr>
            <w:hyperlink r:id="rId32" w:tgtFrame="_blank" w:history="1"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https://us05web.zoom.us/j/86111725909?pwd=O8uaab2RtFLr2qs6ChE1QcQ9lC8u23.1</w:t>
              </w:r>
            </w:hyperlink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  <w:shd w:val="clear" w:color="auto" w:fill="FFFFFF"/>
              </w:rPr>
              <w:t>Идентификатор конференции: 861 1172 5909</w:t>
            </w:r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  <w:shd w:val="clear" w:color="auto" w:fill="FFFFFF"/>
              </w:rPr>
              <w:t>Код доступа: 11tFDs</w:t>
            </w:r>
            <w:r w:rsidR="00B13126" w:rsidRPr="0078310A">
              <w:rPr>
                <w:sz w:val="28"/>
                <w:szCs w:val="28"/>
                <w:lang w:val="uk-UA"/>
              </w:rPr>
              <w:t xml:space="preserve">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923C68" w:rsidP="00BE680D">
            <w:pPr>
              <w:rPr>
                <w:color w:val="1B06B6"/>
                <w:sz w:val="28"/>
                <w:szCs w:val="28"/>
                <w:lang w:val="uk-UA"/>
              </w:rPr>
            </w:pPr>
            <w:r w:rsidRPr="00923C68">
              <w:rPr>
                <w:color w:val="1B06B6"/>
                <w:sz w:val="28"/>
                <w:szCs w:val="28"/>
                <w:lang w:val="uk-UA"/>
              </w:rPr>
              <w:t>https://classroom.google.com/c/NzQ1ODY3MDE5NzA5?hl=ru&amp;cjc=ewcp2hu</w:t>
            </w:r>
          </w:p>
        </w:tc>
      </w:tr>
    </w:tbl>
    <w:p w:rsidR="003C59D2" w:rsidRPr="0078310A" w:rsidRDefault="003C59D2">
      <w:pPr>
        <w:rPr>
          <w:sz w:val="28"/>
          <w:szCs w:val="28"/>
          <w:lang w:val="uk-UA"/>
        </w:rPr>
      </w:pPr>
    </w:p>
    <w:sectPr w:rsidR="003C59D2" w:rsidRPr="0078310A" w:rsidSect="002B0D9F">
      <w:pgSz w:w="16838" w:h="11906" w:orient="landscape"/>
      <w:pgMar w:top="85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C:\Users\ХКТТ\Downloads\Таблица  укр. мова .СМЕЦЬКА Заповн.docxE:\Основа 2012\Гришина Ирина Николаевна\РОБОЧІ НАВЧАЛЬНІ ПЛАНИ\Роб плани 25-26\Таблица  укр. мова .СМЕЦЬКА .docx"/>
    <w:docVar w:name="__Grammarly_42___1" w:val="袜Љ䕔员㪀ː祠˻뾔ˏ蠄Љ䕔员㪀ː禈˻♀җ蠄Љ蠴Љ䕔员㪀ː禰˻⚀җ﹦衤Љ䕔员褴Љ秘˻⚔җ褌Љ袔Љ䕔员㪀ː稀˻⚨җ裄Љ䕔员㪀ː稨˻⛀җ裴Љ䕔员㪀ː穐˻觌Љ⛔җ裴Љ覄Љ䕔员㪀ː璈˻覼Љ⚔җ멦覴Љ䕔员㪀ː痰˻⚨җ̨觤Љ䕔员訔Љ環˻⛀җ詤Љ訔Љ䕔员㪀ː瓘˻⛔җ詄Љ䕔员㪀ː甀˻⛨җ觤Љ詴Љ䕔员㪀ː用˻✀җ諼Љ諄Љ誤Љ諔Љ諔Љ謜Љ謄Љ讔Љ謴Љ譴Љ譴Љ譤Љ讔Љ诌Љ谬Љ说Љ谤Љ谤Љ豤Љ豔Љ賄Љ貄Љ貴Љ賔Љ"/>
  </w:docVars>
  <w:rsids>
    <w:rsidRoot w:val="002B0D9F"/>
    <w:rsid w:val="00011813"/>
    <w:rsid w:val="00011A10"/>
    <w:rsid w:val="00012F9D"/>
    <w:rsid w:val="000168FB"/>
    <w:rsid w:val="000254B7"/>
    <w:rsid w:val="000336C3"/>
    <w:rsid w:val="00036AB7"/>
    <w:rsid w:val="00040D29"/>
    <w:rsid w:val="00041B02"/>
    <w:rsid w:val="00047266"/>
    <w:rsid w:val="00051D8A"/>
    <w:rsid w:val="00064066"/>
    <w:rsid w:val="00065559"/>
    <w:rsid w:val="000727A6"/>
    <w:rsid w:val="00093051"/>
    <w:rsid w:val="000B4923"/>
    <w:rsid w:val="000B5D43"/>
    <w:rsid w:val="000C0E75"/>
    <w:rsid w:val="000D012B"/>
    <w:rsid w:val="000D0F04"/>
    <w:rsid w:val="000D2F5E"/>
    <w:rsid w:val="000D3011"/>
    <w:rsid w:val="000D4686"/>
    <w:rsid w:val="000D5A92"/>
    <w:rsid w:val="000D6E39"/>
    <w:rsid w:val="000E55B3"/>
    <w:rsid w:val="000F0DD5"/>
    <w:rsid w:val="000F2550"/>
    <w:rsid w:val="000F6154"/>
    <w:rsid w:val="000F6C98"/>
    <w:rsid w:val="000F75AB"/>
    <w:rsid w:val="00106428"/>
    <w:rsid w:val="0011390A"/>
    <w:rsid w:val="00121966"/>
    <w:rsid w:val="00125A56"/>
    <w:rsid w:val="00125B10"/>
    <w:rsid w:val="001277EA"/>
    <w:rsid w:val="00137E99"/>
    <w:rsid w:val="00141F52"/>
    <w:rsid w:val="00145E84"/>
    <w:rsid w:val="001627F2"/>
    <w:rsid w:val="00165D14"/>
    <w:rsid w:val="0018374B"/>
    <w:rsid w:val="00190CE6"/>
    <w:rsid w:val="00191F27"/>
    <w:rsid w:val="0019409F"/>
    <w:rsid w:val="001B7FBF"/>
    <w:rsid w:val="001D0710"/>
    <w:rsid w:val="001D233E"/>
    <w:rsid w:val="001D3569"/>
    <w:rsid w:val="001D79FC"/>
    <w:rsid w:val="001E0AFE"/>
    <w:rsid w:val="001F0CF9"/>
    <w:rsid w:val="001F5826"/>
    <w:rsid w:val="001F7EE4"/>
    <w:rsid w:val="00202962"/>
    <w:rsid w:val="00207B15"/>
    <w:rsid w:val="0021095F"/>
    <w:rsid w:val="00210BC0"/>
    <w:rsid w:val="00212C48"/>
    <w:rsid w:val="00212F21"/>
    <w:rsid w:val="0021581D"/>
    <w:rsid w:val="00222043"/>
    <w:rsid w:val="0022621D"/>
    <w:rsid w:val="00230D1A"/>
    <w:rsid w:val="002337A1"/>
    <w:rsid w:val="00236833"/>
    <w:rsid w:val="00241795"/>
    <w:rsid w:val="0024248E"/>
    <w:rsid w:val="002521AE"/>
    <w:rsid w:val="0025604C"/>
    <w:rsid w:val="002626E0"/>
    <w:rsid w:val="002674EF"/>
    <w:rsid w:val="0027315B"/>
    <w:rsid w:val="00273A91"/>
    <w:rsid w:val="00273E67"/>
    <w:rsid w:val="002814D7"/>
    <w:rsid w:val="002828FD"/>
    <w:rsid w:val="00297639"/>
    <w:rsid w:val="002A0DF3"/>
    <w:rsid w:val="002A13BB"/>
    <w:rsid w:val="002A78EF"/>
    <w:rsid w:val="002B0D9F"/>
    <w:rsid w:val="002B3545"/>
    <w:rsid w:val="002B47A1"/>
    <w:rsid w:val="002C2CD3"/>
    <w:rsid w:val="002D04D4"/>
    <w:rsid w:val="002D1DE6"/>
    <w:rsid w:val="002D4A60"/>
    <w:rsid w:val="002D6413"/>
    <w:rsid w:val="002F6F5C"/>
    <w:rsid w:val="002F73D8"/>
    <w:rsid w:val="00301110"/>
    <w:rsid w:val="00302CC1"/>
    <w:rsid w:val="003058EF"/>
    <w:rsid w:val="003061B5"/>
    <w:rsid w:val="0030723C"/>
    <w:rsid w:val="003124F0"/>
    <w:rsid w:val="00320074"/>
    <w:rsid w:val="0032016B"/>
    <w:rsid w:val="00320F4C"/>
    <w:rsid w:val="003249DD"/>
    <w:rsid w:val="00327C19"/>
    <w:rsid w:val="00330009"/>
    <w:rsid w:val="003300AF"/>
    <w:rsid w:val="00330694"/>
    <w:rsid w:val="00332119"/>
    <w:rsid w:val="003339E7"/>
    <w:rsid w:val="00342CE2"/>
    <w:rsid w:val="00345167"/>
    <w:rsid w:val="003453C2"/>
    <w:rsid w:val="00350DC8"/>
    <w:rsid w:val="00352218"/>
    <w:rsid w:val="00365959"/>
    <w:rsid w:val="00377D3B"/>
    <w:rsid w:val="00380000"/>
    <w:rsid w:val="0038031D"/>
    <w:rsid w:val="0039123F"/>
    <w:rsid w:val="0039213B"/>
    <w:rsid w:val="003A0604"/>
    <w:rsid w:val="003A0F38"/>
    <w:rsid w:val="003B4878"/>
    <w:rsid w:val="003B6EB4"/>
    <w:rsid w:val="003C0127"/>
    <w:rsid w:val="003C096F"/>
    <w:rsid w:val="003C14E0"/>
    <w:rsid w:val="003C59D2"/>
    <w:rsid w:val="003C73AA"/>
    <w:rsid w:val="003C7DBF"/>
    <w:rsid w:val="003D522E"/>
    <w:rsid w:val="003E1AD3"/>
    <w:rsid w:val="003E32D0"/>
    <w:rsid w:val="003F58C3"/>
    <w:rsid w:val="003F5CBF"/>
    <w:rsid w:val="00401187"/>
    <w:rsid w:val="0040653A"/>
    <w:rsid w:val="00411239"/>
    <w:rsid w:val="004120AC"/>
    <w:rsid w:val="00424930"/>
    <w:rsid w:val="00426E78"/>
    <w:rsid w:val="00430FAF"/>
    <w:rsid w:val="00433E34"/>
    <w:rsid w:val="0043661C"/>
    <w:rsid w:val="00441B35"/>
    <w:rsid w:val="00446951"/>
    <w:rsid w:val="00451CA5"/>
    <w:rsid w:val="00456371"/>
    <w:rsid w:val="00457ADE"/>
    <w:rsid w:val="00461F40"/>
    <w:rsid w:val="00462053"/>
    <w:rsid w:val="00462AF8"/>
    <w:rsid w:val="00464712"/>
    <w:rsid w:val="004672B2"/>
    <w:rsid w:val="004673F1"/>
    <w:rsid w:val="004743B6"/>
    <w:rsid w:val="00482DD6"/>
    <w:rsid w:val="0048709C"/>
    <w:rsid w:val="004A7601"/>
    <w:rsid w:val="004B2E2B"/>
    <w:rsid w:val="004B7FED"/>
    <w:rsid w:val="004C0443"/>
    <w:rsid w:val="004C18E4"/>
    <w:rsid w:val="004C5761"/>
    <w:rsid w:val="004C70BE"/>
    <w:rsid w:val="004D0263"/>
    <w:rsid w:val="004D3C24"/>
    <w:rsid w:val="004D52CE"/>
    <w:rsid w:val="004D574D"/>
    <w:rsid w:val="004E1BF5"/>
    <w:rsid w:val="004E54C6"/>
    <w:rsid w:val="004E7AFA"/>
    <w:rsid w:val="004F25FF"/>
    <w:rsid w:val="00504FB9"/>
    <w:rsid w:val="00505A73"/>
    <w:rsid w:val="00506589"/>
    <w:rsid w:val="0051167B"/>
    <w:rsid w:val="00511C6A"/>
    <w:rsid w:val="005128FD"/>
    <w:rsid w:val="00513EED"/>
    <w:rsid w:val="00514C39"/>
    <w:rsid w:val="00521F25"/>
    <w:rsid w:val="005271C8"/>
    <w:rsid w:val="005303B7"/>
    <w:rsid w:val="00531DFF"/>
    <w:rsid w:val="00532147"/>
    <w:rsid w:val="00534A8E"/>
    <w:rsid w:val="00540DE2"/>
    <w:rsid w:val="00556664"/>
    <w:rsid w:val="00556987"/>
    <w:rsid w:val="00557DC5"/>
    <w:rsid w:val="005602C2"/>
    <w:rsid w:val="00562920"/>
    <w:rsid w:val="005649A7"/>
    <w:rsid w:val="00567C74"/>
    <w:rsid w:val="00571DAC"/>
    <w:rsid w:val="00573D54"/>
    <w:rsid w:val="00573DCE"/>
    <w:rsid w:val="00581695"/>
    <w:rsid w:val="00582FED"/>
    <w:rsid w:val="0058533E"/>
    <w:rsid w:val="00587607"/>
    <w:rsid w:val="005955AF"/>
    <w:rsid w:val="005A093C"/>
    <w:rsid w:val="005A1BD3"/>
    <w:rsid w:val="005A4253"/>
    <w:rsid w:val="005B263A"/>
    <w:rsid w:val="005B2FB5"/>
    <w:rsid w:val="005C230C"/>
    <w:rsid w:val="005C36F4"/>
    <w:rsid w:val="005C55C1"/>
    <w:rsid w:val="005C783E"/>
    <w:rsid w:val="005D2308"/>
    <w:rsid w:val="005D355B"/>
    <w:rsid w:val="005D5A05"/>
    <w:rsid w:val="005E1340"/>
    <w:rsid w:val="005E1FB5"/>
    <w:rsid w:val="005E38FC"/>
    <w:rsid w:val="005E44BC"/>
    <w:rsid w:val="005E5568"/>
    <w:rsid w:val="00601732"/>
    <w:rsid w:val="00601D95"/>
    <w:rsid w:val="00612364"/>
    <w:rsid w:val="0061420F"/>
    <w:rsid w:val="006149A0"/>
    <w:rsid w:val="00622702"/>
    <w:rsid w:val="00631AEB"/>
    <w:rsid w:val="00632D37"/>
    <w:rsid w:val="0063301C"/>
    <w:rsid w:val="006340E6"/>
    <w:rsid w:val="00637921"/>
    <w:rsid w:val="006405B9"/>
    <w:rsid w:val="00641AAA"/>
    <w:rsid w:val="00642605"/>
    <w:rsid w:val="00646934"/>
    <w:rsid w:val="00646D0E"/>
    <w:rsid w:val="00647A52"/>
    <w:rsid w:val="00650741"/>
    <w:rsid w:val="0065105B"/>
    <w:rsid w:val="00657B78"/>
    <w:rsid w:val="00670D2E"/>
    <w:rsid w:val="00673688"/>
    <w:rsid w:val="00683772"/>
    <w:rsid w:val="006844C1"/>
    <w:rsid w:val="00684532"/>
    <w:rsid w:val="0069539B"/>
    <w:rsid w:val="006A2FE4"/>
    <w:rsid w:val="006A5924"/>
    <w:rsid w:val="006B09BC"/>
    <w:rsid w:val="006B0E23"/>
    <w:rsid w:val="006B33D8"/>
    <w:rsid w:val="006B3E0C"/>
    <w:rsid w:val="006C10BC"/>
    <w:rsid w:val="006D0F5E"/>
    <w:rsid w:val="006D71FF"/>
    <w:rsid w:val="006E24CD"/>
    <w:rsid w:val="006E4A83"/>
    <w:rsid w:val="006E67EA"/>
    <w:rsid w:val="006F1856"/>
    <w:rsid w:val="006F731D"/>
    <w:rsid w:val="00702E7C"/>
    <w:rsid w:val="00704C11"/>
    <w:rsid w:val="0071070B"/>
    <w:rsid w:val="00711254"/>
    <w:rsid w:val="00712287"/>
    <w:rsid w:val="00713B47"/>
    <w:rsid w:val="007147F2"/>
    <w:rsid w:val="0072472E"/>
    <w:rsid w:val="00725CED"/>
    <w:rsid w:val="00730DE7"/>
    <w:rsid w:val="0073266C"/>
    <w:rsid w:val="00732F2A"/>
    <w:rsid w:val="007366B1"/>
    <w:rsid w:val="0074005F"/>
    <w:rsid w:val="00742DFF"/>
    <w:rsid w:val="007456A2"/>
    <w:rsid w:val="007519A8"/>
    <w:rsid w:val="0075482D"/>
    <w:rsid w:val="007625B3"/>
    <w:rsid w:val="007627F6"/>
    <w:rsid w:val="007652EE"/>
    <w:rsid w:val="00766E16"/>
    <w:rsid w:val="00771817"/>
    <w:rsid w:val="007760E2"/>
    <w:rsid w:val="00777642"/>
    <w:rsid w:val="00781FC8"/>
    <w:rsid w:val="0078310A"/>
    <w:rsid w:val="00784FC7"/>
    <w:rsid w:val="00792251"/>
    <w:rsid w:val="007A5279"/>
    <w:rsid w:val="007B249D"/>
    <w:rsid w:val="007B359C"/>
    <w:rsid w:val="007B544D"/>
    <w:rsid w:val="007B7125"/>
    <w:rsid w:val="007C00F7"/>
    <w:rsid w:val="007C1427"/>
    <w:rsid w:val="007C2301"/>
    <w:rsid w:val="007C3B60"/>
    <w:rsid w:val="007C487D"/>
    <w:rsid w:val="007C54E8"/>
    <w:rsid w:val="007D4635"/>
    <w:rsid w:val="007D510E"/>
    <w:rsid w:val="007D694B"/>
    <w:rsid w:val="007E5383"/>
    <w:rsid w:val="007F1EDC"/>
    <w:rsid w:val="007F21EC"/>
    <w:rsid w:val="00806EF7"/>
    <w:rsid w:val="00810080"/>
    <w:rsid w:val="0081225D"/>
    <w:rsid w:val="0081506D"/>
    <w:rsid w:val="00815ABB"/>
    <w:rsid w:val="00822148"/>
    <w:rsid w:val="008229F6"/>
    <w:rsid w:val="00825AC4"/>
    <w:rsid w:val="00825BCD"/>
    <w:rsid w:val="00826BCA"/>
    <w:rsid w:val="00826C57"/>
    <w:rsid w:val="00826EAF"/>
    <w:rsid w:val="00827A52"/>
    <w:rsid w:val="008348C1"/>
    <w:rsid w:val="00835FF0"/>
    <w:rsid w:val="00836724"/>
    <w:rsid w:val="00836DDC"/>
    <w:rsid w:val="0084628D"/>
    <w:rsid w:val="008468B1"/>
    <w:rsid w:val="00847938"/>
    <w:rsid w:val="00853C7A"/>
    <w:rsid w:val="008561C1"/>
    <w:rsid w:val="0086357A"/>
    <w:rsid w:val="00867878"/>
    <w:rsid w:val="00870A8F"/>
    <w:rsid w:val="008726D3"/>
    <w:rsid w:val="008754D5"/>
    <w:rsid w:val="00875906"/>
    <w:rsid w:val="00877F51"/>
    <w:rsid w:val="00880427"/>
    <w:rsid w:val="008832BB"/>
    <w:rsid w:val="00892EFB"/>
    <w:rsid w:val="008A1C92"/>
    <w:rsid w:val="008A1E49"/>
    <w:rsid w:val="008A4502"/>
    <w:rsid w:val="008A47A7"/>
    <w:rsid w:val="008A6BD9"/>
    <w:rsid w:val="008B06F8"/>
    <w:rsid w:val="008B4CD2"/>
    <w:rsid w:val="008C59C7"/>
    <w:rsid w:val="008C5FFD"/>
    <w:rsid w:val="008C7253"/>
    <w:rsid w:val="008D7D0B"/>
    <w:rsid w:val="008E0434"/>
    <w:rsid w:val="008E4839"/>
    <w:rsid w:val="008E66D6"/>
    <w:rsid w:val="008F5EAF"/>
    <w:rsid w:val="00901A33"/>
    <w:rsid w:val="0090389A"/>
    <w:rsid w:val="00905B54"/>
    <w:rsid w:val="00905EFE"/>
    <w:rsid w:val="00914C7B"/>
    <w:rsid w:val="0092278F"/>
    <w:rsid w:val="00923104"/>
    <w:rsid w:val="00923C68"/>
    <w:rsid w:val="009255AF"/>
    <w:rsid w:val="009256F4"/>
    <w:rsid w:val="00927914"/>
    <w:rsid w:val="009328D9"/>
    <w:rsid w:val="00932AC5"/>
    <w:rsid w:val="00933355"/>
    <w:rsid w:val="00933838"/>
    <w:rsid w:val="009338EB"/>
    <w:rsid w:val="0093670D"/>
    <w:rsid w:val="009414C7"/>
    <w:rsid w:val="00942837"/>
    <w:rsid w:val="009535E5"/>
    <w:rsid w:val="009555AB"/>
    <w:rsid w:val="00963B36"/>
    <w:rsid w:val="009665F1"/>
    <w:rsid w:val="00971AAC"/>
    <w:rsid w:val="009720DA"/>
    <w:rsid w:val="0097439F"/>
    <w:rsid w:val="00975A15"/>
    <w:rsid w:val="00976A1E"/>
    <w:rsid w:val="00983A84"/>
    <w:rsid w:val="00985941"/>
    <w:rsid w:val="00994FDC"/>
    <w:rsid w:val="009A5153"/>
    <w:rsid w:val="009A7A32"/>
    <w:rsid w:val="009B0A6C"/>
    <w:rsid w:val="009B1BDD"/>
    <w:rsid w:val="009B43D0"/>
    <w:rsid w:val="009B7A95"/>
    <w:rsid w:val="009C1040"/>
    <w:rsid w:val="009E63C1"/>
    <w:rsid w:val="009F16F7"/>
    <w:rsid w:val="009F21C0"/>
    <w:rsid w:val="009F6E22"/>
    <w:rsid w:val="00A03244"/>
    <w:rsid w:val="00A05EEA"/>
    <w:rsid w:val="00A06A7D"/>
    <w:rsid w:val="00A1586C"/>
    <w:rsid w:val="00A1671B"/>
    <w:rsid w:val="00A235B3"/>
    <w:rsid w:val="00A238CE"/>
    <w:rsid w:val="00A331FE"/>
    <w:rsid w:val="00A352A7"/>
    <w:rsid w:val="00A35C38"/>
    <w:rsid w:val="00A37954"/>
    <w:rsid w:val="00A41C79"/>
    <w:rsid w:val="00A4240E"/>
    <w:rsid w:val="00A4635C"/>
    <w:rsid w:val="00A52870"/>
    <w:rsid w:val="00A61594"/>
    <w:rsid w:val="00A73F22"/>
    <w:rsid w:val="00A76436"/>
    <w:rsid w:val="00A770DC"/>
    <w:rsid w:val="00A806C6"/>
    <w:rsid w:val="00A80FBC"/>
    <w:rsid w:val="00A83CE8"/>
    <w:rsid w:val="00A87A92"/>
    <w:rsid w:val="00A902DD"/>
    <w:rsid w:val="00AB3643"/>
    <w:rsid w:val="00AB4E32"/>
    <w:rsid w:val="00AB541C"/>
    <w:rsid w:val="00AB56AE"/>
    <w:rsid w:val="00AB6EF2"/>
    <w:rsid w:val="00AB740C"/>
    <w:rsid w:val="00AC2525"/>
    <w:rsid w:val="00AC6A5F"/>
    <w:rsid w:val="00AD241F"/>
    <w:rsid w:val="00AE25F5"/>
    <w:rsid w:val="00AE3377"/>
    <w:rsid w:val="00AF2756"/>
    <w:rsid w:val="00AF55EA"/>
    <w:rsid w:val="00B03E69"/>
    <w:rsid w:val="00B06F35"/>
    <w:rsid w:val="00B10A17"/>
    <w:rsid w:val="00B119DE"/>
    <w:rsid w:val="00B13126"/>
    <w:rsid w:val="00B13B71"/>
    <w:rsid w:val="00B171D4"/>
    <w:rsid w:val="00B22985"/>
    <w:rsid w:val="00B22DEB"/>
    <w:rsid w:val="00B23B93"/>
    <w:rsid w:val="00B2652E"/>
    <w:rsid w:val="00B31549"/>
    <w:rsid w:val="00B42E79"/>
    <w:rsid w:val="00B44A4E"/>
    <w:rsid w:val="00B51D21"/>
    <w:rsid w:val="00B611D4"/>
    <w:rsid w:val="00B735B4"/>
    <w:rsid w:val="00B77122"/>
    <w:rsid w:val="00B8353E"/>
    <w:rsid w:val="00B85241"/>
    <w:rsid w:val="00B8744C"/>
    <w:rsid w:val="00B87920"/>
    <w:rsid w:val="00B91AF2"/>
    <w:rsid w:val="00B93543"/>
    <w:rsid w:val="00B94C22"/>
    <w:rsid w:val="00BB2154"/>
    <w:rsid w:val="00BB7896"/>
    <w:rsid w:val="00BC07F4"/>
    <w:rsid w:val="00BC363B"/>
    <w:rsid w:val="00BD07D6"/>
    <w:rsid w:val="00BD2A87"/>
    <w:rsid w:val="00BD69EA"/>
    <w:rsid w:val="00BD73EA"/>
    <w:rsid w:val="00BE0743"/>
    <w:rsid w:val="00BE1B19"/>
    <w:rsid w:val="00BE1E61"/>
    <w:rsid w:val="00BE1FF6"/>
    <w:rsid w:val="00BE3BB2"/>
    <w:rsid w:val="00BE639F"/>
    <w:rsid w:val="00BE680D"/>
    <w:rsid w:val="00BF19DB"/>
    <w:rsid w:val="00BF22EA"/>
    <w:rsid w:val="00BF23AB"/>
    <w:rsid w:val="00BF74B4"/>
    <w:rsid w:val="00C04D13"/>
    <w:rsid w:val="00C070BA"/>
    <w:rsid w:val="00C105C2"/>
    <w:rsid w:val="00C11902"/>
    <w:rsid w:val="00C222C5"/>
    <w:rsid w:val="00C226EB"/>
    <w:rsid w:val="00C272FA"/>
    <w:rsid w:val="00C307DE"/>
    <w:rsid w:val="00C45AE9"/>
    <w:rsid w:val="00C50B05"/>
    <w:rsid w:val="00C541E7"/>
    <w:rsid w:val="00C61A91"/>
    <w:rsid w:val="00C66EA0"/>
    <w:rsid w:val="00C701F8"/>
    <w:rsid w:val="00C741A1"/>
    <w:rsid w:val="00C74D0E"/>
    <w:rsid w:val="00C754C3"/>
    <w:rsid w:val="00C81C8C"/>
    <w:rsid w:val="00C82D4F"/>
    <w:rsid w:val="00C839D7"/>
    <w:rsid w:val="00C874EB"/>
    <w:rsid w:val="00C92414"/>
    <w:rsid w:val="00C92F3D"/>
    <w:rsid w:val="00C94A71"/>
    <w:rsid w:val="00C97A4F"/>
    <w:rsid w:val="00CA13E8"/>
    <w:rsid w:val="00CA160D"/>
    <w:rsid w:val="00CA58AE"/>
    <w:rsid w:val="00CA5D64"/>
    <w:rsid w:val="00CA6F48"/>
    <w:rsid w:val="00CB2BA2"/>
    <w:rsid w:val="00CC044D"/>
    <w:rsid w:val="00CE3A70"/>
    <w:rsid w:val="00CF11B4"/>
    <w:rsid w:val="00CF14C2"/>
    <w:rsid w:val="00CF2A12"/>
    <w:rsid w:val="00CF2FC6"/>
    <w:rsid w:val="00CF318A"/>
    <w:rsid w:val="00CF37D8"/>
    <w:rsid w:val="00CF3C9D"/>
    <w:rsid w:val="00CF4BC7"/>
    <w:rsid w:val="00CF5AB5"/>
    <w:rsid w:val="00CF70A2"/>
    <w:rsid w:val="00D015B9"/>
    <w:rsid w:val="00D0452E"/>
    <w:rsid w:val="00D074DB"/>
    <w:rsid w:val="00D1068C"/>
    <w:rsid w:val="00D12213"/>
    <w:rsid w:val="00D21026"/>
    <w:rsid w:val="00D24A52"/>
    <w:rsid w:val="00D25BF4"/>
    <w:rsid w:val="00D27215"/>
    <w:rsid w:val="00D33000"/>
    <w:rsid w:val="00D339DA"/>
    <w:rsid w:val="00D35094"/>
    <w:rsid w:val="00D41A99"/>
    <w:rsid w:val="00D5049E"/>
    <w:rsid w:val="00D5183D"/>
    <w:rsid w:val="00D61D61"/>
    <w:rsid w:val="00D631C8"/>
    <w:rsid w:val="00D65478"/>
    <w:rsid w:val="00D654E0"/>
    <w:rsid w:val="00D6793E"/>
    <w:rsid w:val="00D70E17"/>
    <w:rsid w:val="00D71386"/>
    <w:rsid w:val="00D76AC9"/>
    <w:rsid w:val="00D80AD6"/>
    <w:rsid w:val="00D819D1"/>
    <w:rsid w:val="00D84DBB"/>
    <w:rsid w:val="00DB15A9"/>
    <w:rsid w:val="00DB2F7B"/>
    <w:rsid w:val="00DB4F19"/>
    <w:rsid w:val="00DB77FB"/>
    <w:rsid w:val="00DB7BA7"/>
    <w:rsid w:val="00DC1B4B"/>
    <w:rsid w:val="00DC2255"/>
    <w:rsid w:val="00DC4F00"/>
    <w:rsid w:val="00DD6B8C"/>
    <w:rsid w:val="00DE0172"/>
    <w:rsid w:val="00DE2AE3"/>
    <w:rsid w:val="00DE2E3B"/>
    <w:rsid w:val="00DF144B"/>
    <w:rsid w:val="00DF20D9"/>
    <w:rsid w:val="00DF36D2"/>
    <w:rsid w:val="00DF3F55"/>
    <w:rsid w:val="00DF4960"/>
    <w:rsid w:val="00E07478"/>
    <w:rsid w:val="00E107CA"/>
    <w:rsid w:val="00E131A9"/>
    <w:rsid w:val="00E17DBD"/>
    <w:rsid w:val="00E25241"/>
    <w:rsid w:val="00E32F6A"/>
    <w:rsid w:val="00E355EC"/>
    <w:rsid w:val="00E37ABC"/>
    <w:rsid w:val="00E43B5C"/>
    <w:rsid w:val="00E43D3B"/>
    <w:rsid w:val="00E44890"/>
    <w:rsid w:val="00E4514D"/>
    <w:rsid w:val="00E51C2E"/>
    <w:rsid w:val="00E5360D"/>
    <w:rsid w:val="00E54AD9"/>
    <w:rsid w:val="00E573A8"/>
    <w:rsid w:val="00E62F5E"/>
    <w:rsid w:val="00E6547C"/>
    <w:rsid w:val="00E71DC9"/>
    <w:rsid w:val="00E74DF0"/>
    <w:rsid w:val="00E75BA6"/>
    <w:rsid w:val="00E75C99"/>
    <w:rsid w:val="00E80072"/>
    <w:rsid w:val="00E80D0C"/>
    <w:rsid w:val="00E83A9B"/>
    <w:rsid w:val="00E94ED9"/>
    <w:rsid w:val="00E96E02"/>
    <w:rsid w:val="00EB038C"/>
    <w:rsid w:val="00EB2329"/>
    <w:rsid w:val="00EB42E1"/>
    <w:rsid w:val="00EB48EE"/>
    <w:rsid w:val="00EB79BF"/>
    <w:rsid w:val="00ED2D7F"/>
    <w:rsid w:val="00EE10B0"/>
    <w:rsid w:val="00EE1A0B"/>
    <w:rsid w:val="00EE3EF4"/>
    <w:rsid w:val="00EE757F"/>
    <w:rsid w:val="00EE7A67"/>
    <w:rsid w:val="00EF21B6"/>
    <w:rsid w:val="00EF66C4"/>
    <w:rsid w:val="00EF7471"/>
    <w:rsid w:val="00F0447A"/>
    <w:rsid w:val="00F10443"/>
    <w:rsid w:val="00F21654"/>
    <w:rsid w:val="00F21885"/>
    <w:rsid w:val="00F23C6F"/>
    <w:rsid w:val="00F41E34"/>
    <w:rsid w:val="00F4566B"/>
    <w:rsid w:val="00F55403"/>
    <w:rsid w:val="00F56100"/>
    <w:rsid w:val="00F56FB5"/>
    <w:rsid w:val="00F607C9"/>
    <w:rsid w:val="00F60CFA"/>
    <w:rsid w:val="00F64BC4"/>
    <w:rsid w:val="00F667D5"/>
    <w:rsid w:val="00F72911"/>
    <w:rsid w:val="00F75EFA"/>
    <w:rsid w:val="00F77D45"/>
    <w:rsid w:val="00F82F54"/>
    <w:rsid w:val="00F92356"/>
    <w:rsid w:val="00F9376D"/>
    <w:rsid w:val="00F94986"/>
    <w:rsid w:val="00FA030E"/>
    <w:rsid w:val="00FA2D23"/>
    <w:rsid w:val="00FC1358"/>
    <w:rsid w:val="00FC33EF"/>
    <w:rsid w:val="00FC7427"/>
    <w:rsid w:val="00FC7656"/>
    <w:rsid w:val="00FC7A5A"/>
    <w:rsid w:val="00FD5F61"/>
    <w:rsid w:val="00FE2F34"/>
    <w:rsid w:val="00FE4D57"/>
    <w:rsid w:val="00FE7AC0"/>
    <w:rsid w:val="00FF3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83EEDE"/>
  <w15:docId w15:val="{A69D055E-ED1B-4C7C-A83B-09CBAE195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743B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B0D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qFormat/>
    <w:rsid w:val="00F72911"/>
    <w:rPr>
      <w:color w:val="0000FF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521F25"/>
    <w:rPr>
      <w:color w:val="605E5C"/>
      <w:shd w:val="clear" w:color="auto" w:fill="E1DFDD"/>
    </w:rPr>
  </w:style>
  <w:style w:type="paragraph" w:styleId="a5">
    <w:name w:val="Body Text"/>
    <w:basedOn w:val="a"/>
    <w:link w:val="a6"/>
    <w:rsid w:val="00D631C8"/>
    <w:pPr>
      <w:suppressAutoHyphens/>
      <w:spacing w:after="140" w:line="276" w:lineRule="auto"/>
    </w:pPr>
    <w:rPr>
      <w:lang w:eastAsia="zh-CN"/>
    </w:rPr>
  </w:style>
  <w:style w:type="character" w:customStyle="1" w:styleId="a6">
    <w:name w:val="Основной текст Знак"/>
    <w:basedOn w:val="a0"/>
    <w:link w:val="a5"/>
    <w:rsid w:val="00D631C8"/>
    <w:rPr>
      <w:sz w:val="24"/>
      <w:szCs w:val="24"/>
      <w:lang w:eastAsia="zh-CN"/>
    </w:rPr>
  </w:style>
  <w:style w:type="character" w:styleId="a7">
    <w:name w:val="Unresolved Mention"/>
    <w:basedOn w:val="a0"/>
    <w:uiPriority w:val="99"/>
    <w:semiHidden/>
    <w:unhideWhenUsed/>
    <w:rsid w:val="00571D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4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7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legol181175@gmail.com" TargetMode="External"/><Relationship Id="rId18" Type="http://schemas.openxmlformats.org/officeDocument/2006/relationships/hyperlink" Target="https://classroom.google.com/c/NzQ1ODEyMzMzMDA0?cjc=d4dg7y3" TargetMode="External"/><Relationship Id="rId26" Type="http://schemas.openxmlformats.org/officeDocument/2006/relationships/hyperlink" Target="https://us05web.zoom.us/j/7199640543?pwd=Dfo2dEg4lA75iAwwrrN8RZZn5PigtM.1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aeyowku" TargetMode="External"/><Relationship Id="rId34" Type="http://schemas.openxmlformats.org/officeDocument/2006/relationships/theme" Target="theme/theme1.xml"/><Relationship Id="rId7" Type="http://schemas.openxmlformats.org/officeDocument/2006/relationships/hyperlink" Target="mailto:grajandrej2@gmail.com" TargetMode="External"/><Relationship Id="rId12" Type="http://schemas.openxmlformats.org/officeDocument/2006/relationships/hyperlink" Target="https://us05web.zoom.us/j/89996584139?pwd=JaMao0XdRlGQna47ECsGj899Jkw5Va.1" TargetMode="External"/><Relationship Id="rId17" Type="http://schemas.openxmlformats.org/officeDocument/2006/relationships/hyperlink" Target="https://us05web.zoom.us/j/86248195322?pwd=ENI41qZARKBqmjoNE7rv8PU9WP5a4X.1" TargetMode="External"/><Relationship Id="rId25" Type="http://schemas.openxmlformats.org/officeDocument/2006/relationships/hyperlink" Target="https://classroom.google.com/c/NDMxNDQzMzQzODY5?cjc=orflrl7" TargetMode="External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classroom.google.com/c/NzgwMTQ4NTE1Mjkz?cjc=q6diyelh" TargetMode="External"/><Relationship Id="rId20" Type="http://schemas.openxmlformats.org/officeDocument/2006/relationships/hyperlink" Target="https://us05web.zoom.us/j/4513903810?pwd=oQ9CB60Llppel9IBBoxD5OJOBsbY7w.1&amp;omn=86959219677" TargetMode="External"/><Relationship Id="rId29" Type="http://schemas.openxmlformats.org/officeDocument/2006/relationships/hyperlink" Target="https://us05web.zoom.us/j/84880361746?pwd=uapcYxoXSgFsSZIbboJgqiK0oxepJT.1" TargetMode="External"/><Relationship Id="rId1" Type="http://schemas.openxmlformats.org/officeDocument/2006/relationships/styles" Target="styles.xml"/><Relationship Id="rId6" Type="http://schemas.openxmlformats.org/officeDocument/2006/relationships/hyperlink" Target="https://us05web.zoom.us/j/82286105344?pwd=SsPVazCzh59nU9oGxxhTBSUUKhVytj.1" TargetMode="External"/><Relationship Id="rId11" Type="http://schemas.openxmlformats.org/officeDocument/2006/relationships/hyperlink" Target="https://classroom.google.com/c/ODAwMjAzOTg3NDEw?cjc=mxf7m23z" TargetMode="External"/><Relationship Id="rId24" Type="http://schemas.openxmlformats.org/officeDocument/2006/relationships/hyperlink" Target="https://us05web.zoom.us/j/7241831655?pwd=bGlIZzVuK3hmWitYeEkxY01LYlBSUT09" TargetMode="External"/><Relationship Id="rId32" Type="http://schemas.openxmlformats.org/officeDocument/2006/relationships/hyperlink" Target="https://us05web.zoom.us/j/86111725909?pwd=O8uaab2RtFLr2qs6ChE1QcQ9lC8u23.1" TargetMode="External"/><Relationship Id="rId5" Type="http://schemas.openxmlformats.org/officeDocument/2006/relationships/hyperlink" Target="https://classroom.google.com/c/ODAwMjg0OTA1Nzg5?cjc=7te7325j" TargetMode="External"/><Relationship Id="rId15" Type="http://schemas.openxmlformats.org/officeDocument/2006/relationships/hyperlink" Target="https://us05web.zoom.us/j/85447500185?pwd=uFbgnM6dkdnRYpO68XlWXEbRbYUkTo.1" TargetMode="External"/><Relationship Id="rId23" Type="http://schemas.openxmlformats.org/officeDocument/2006/relationships/hyperlink" Target="file:///D:\&#1055;&#1086;&#1089;&#1080;&#1083;&#1072;&#1085;&#1085;&#1103;\&#1043;&#1091;&#1090;&#1086;&#1088;&#1086;&#1074;&#1072;\m72xo32p" TargetMode="External"/><Relationship Id="rId28" Type="http://schemas.openxmlformats.org/officeDocument/2006/relationships/hyperlink" Target="https://classroom.google.com/c/ODAwMzMwNDU2NTg4?cjc=vuyu477x" TargetMode="External"/><Relationship Id="rId10" Type="http://schemas.openxmlformats.org/officeDocument/2006/relationships/hyperlink" Target="mailto:elegol181175@gmail.com" TargetMode="External"/><Relationship Id="rId19" Type="http://schemas.openxmlformats.org/officeDocument/2006/relationships/hyperlink" Target="https://meet.google.com/aqi-eado-ows" TargetMode="External"/><Relationship Id="rId31" Type="http://schemas.openxmlformats.org/officeDocument/2006/relationships/hyperlink" Target="https://us05web.zoom.us/j/85967211763?pwd=2Uw99E2V3aiCSmmFmoY0Agan5s8mU9.1" TargetMode="External"/><Relationship Id="rId4" Type="http://schemas.openxmlformats.org/officeDocument/2006/relationships/hyperlink" Target="https://us05web.zoom.us/j/82286105344?pwd=SsPVazCzh59nU9oGxxhTBSUUKhVytj.1" TargetMode="External"/><Relationship Id="rId9" Type="http://schemas.openxmlformats.org/officeDocument/2006/relationships/hyperlink" Target="https://us05web.zoom.us/j/89996584139?pwd=JaMao0XdRlGQna47ECsGj899Jkw5Va.1" TargetMode="External"/><Relationship Id="rId14" Type="http://schemas.openxmlformats.org/officeDocument/2006/relationships/hyperlink" Target="https://classroom.google.com/c/ODAwMjAzNzIyNDI5?cjc=bpxbjpru" TargetMode="External"/><Relationship Id="rId22" Type="http://schemas.openxmlformats.org/officeDocument/2006/relationships/hyperlink" Target="https://us05web.zoom.us/j/4513903810?pwd=oQ9CB60Llppel9IBBoxD5OJOBsbY7w.1&amp;omn=86959219677" TargetMode="External"/><Relationship Id="rId27" Type="http://schemas.openxmlformats.org/officeDocument/2006/relationships/hyperlink" Target="enterbrake@gmail.com" TargetMode="External"/><Relationship Id="rId30" Type="http://schemas.openxmlformats.org/officeDocument/2006/relationships/hyperlink" Target="https://classroom.google.com/c/Njg3NzI3ODI0OTA1?cjc=xvylwa2" TargetMode="External"/><Relationship Id="rId8" Type="http://schemas.openxmlformats.org/officeDocument/2006/relationships/hyperlink" Target="https://classroom.google.com/c/ODAwMjc4NjY0MDkw?cjc=mnbcrrcr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3</TotalTime>
  <Pages>4</Pages>
  <Words>87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авчальний предмет</vt:lpstr>
    </vt:vector>
  </TitlesOfParts>
  <Company>RePack by SPecialiST</Company>
  <LinksUpToDate>false</LinksUpToDate>
  <CharactersWithSpaces>5877</CharactersWithSpaces>
  <SharedDoc>false</SharedDoc>
  <HLinks>
    <vt:vector size="48" baseType="variant">
      <vt:variant>
        <vt:i4>4718627</vt:i4>
      </vt:variant>
      <vt:variant>
        <vt:i4>21</vt:i4>
      </vt:variant>
      <vt:variant>
        <vt:i4>0</vt:i4>
      </vt:variant>
      <vt:variant>
        <vt:i4>5</vt:i4>
      </vt:variant>
      <vt:variant>
        <vt:lpwstr>mailto:kondratevai739@gmail.com</vt:lpwstr>
      </vt:variant>
      <vt:variant>
        <vt:lpwstr/>
      </vt:variant>
      <vt:variant>
        <vt:i4>1900587</vt:i4>
      </vt:variant>
      <vt:variant>
        <vt:i4>18</vt:i4>
      </vt:variant>
      <vt:variant>
        <vt:i4>0</vt:i4>
      </vt:variant>
      <vt:variant>
        <vt:i4>5</vt:i4>
      </vt:variant>
      <vt:variant>
        <vt:lpwstr>mailto:elizevaira@gmail.com</vt:lpwstr>
      </vt:variant>
      <vt:variant>
        <vt:lpwstr/>
      </vt:variant>
      <vt:variant>
        <vt:i4>1900587</vt:i4>
      </vt:variant>
      <vt:variant>
        <vt:i4>15</vt:i4>
      </vt:variant>
      <vt:variant>
        <vt:i4>0</vt:i4>
      </vt:variant>
      <vt:variant>
        <vt:i4>5</vt:i4>
      </vt:variant>
      <vt:variant>
        <vt:lpwstr>mailto:elizevaira@gmail.com</vt:lpwstr>
      </vt:variant>
      <vt:variant>
        <vt:lpwstr/>
      </vt:variant>
      <vt:variant>
        <vt:i4>2490376</vt:i4>
      </vt:variant>
      <vt:variant>
        <vt:i4>12</vt:i4>
      </vt:variant>
      <vt:variant>
        <vt:i4>0</vt:i4>
      </vt:variant>
      <vt:variant>
        <vt:i4>5</vt:i4>
      </vt:variant>
      <vt:variant>
        <vt:lpwstr>mailto:Svetlanaskorpio57@gmail.com</vt:lpwstr>
      </vt:variant>
      <vt:variant>
        <vt:lpwstr/>
      </vt:variant>
      <vt:variant>
        <vt:i4>2228240</vt:i4>
      </vt:variant>
      <vt:variant>
        <vt:i4>9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2228240</vt:i4>
      </vt:variant>
      <vt:variant>
        <vt:i4>6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2228240</vt:i4>
      </vt:variant>
      <vt:variant>
        <vt:i4>3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4718627</vt:i4>
      </vt:variant>
      <vt:variant>
        <vt:i4>0</vt:i4>
      </vt:variant>
      <vt:variant>
        <vt:i4>0</vt:i4>
      </vt:variant>
      <vt:variant>
        <vt:i4>5</vt:i4>
      </vt:variant>
      <vt:variant>
        <vt:lpwstr>mailto:kondratevai73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вчальний предмет</dc:title>
  <dc:creator>Admin</dc:creator>
  <cp:lastModifiedBy>Tatiana</cp:lastModifiedBy>
  <cp:revision>90</cp:revision>
  <cp:lastPrinted>2020-10-19T08:57:00Z</cp:lastPrinted>
  <dcterms:created xsi:type="dcterms:W3CDTF">2020-10-19T17:05:00Z</dcterms:created>
  <dcterms:modified xsi:type="dcterms:W3CDTF">2025-10-02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436d7862599602fcd6cd0b2631341d8fa857ada0fc891d2a09d3fad51fffa</vt:lpwstr>
  </property>
</Properties>
</file>